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1463F" w14:textId="77777777" w:rsidR="0056581E" w:rsidRPr="0056581E" w:rsidRDefault="0056581E" w:rsidP="00CB41B8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jc w:val="center"/>
        <w:rPr>
          <w:rFonts w:ascii="Times New Roman" w:hAnsi="Times New Roman" w:cs="Times New Roman"/>
          <w:sz w:val="2"/>
          <w:szCs w:val="2"/>
        </w:rPr>
      </w:pPr>
    </w:p>
    <w:tbl>
      <w:tblPr>
        <w:tblpPr w:leftFromText="141" w:rightFromText="141" w:vertAnchor="page" w:horzAnchor="margin" w:tblpY="241"/>
        <w:tblW w:w="99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0"/>
        <w:gridCol w:w="838"/>
        <w:gridCol w:w="437"/>
        <w:gridCol w:w="1560"/>
        <w:gridCol w:w="1984"/>
        <w:gridCol w:w="1690"/>
        <w:gridCol w:w="578"/>
        <w:gridCol w:w="1843"/>
      </w:tblGrid>
      <w:tr w:rsidR="00B14AA4" w:rsidRPr="0056581E" w14:paraId="0C764BEF" w14:textId="77777777" w:rsidTr="00CB09B5">
        <w:trPr>
          <w:trHeight w:val="1515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BA60FC6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7CB7DDCB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581E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1985F00F" wp14:editId="425736A2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-635</wp:posOffset>
                  </wp:positionV>
                  <wp:extent cx="944880" cy="944880"/>
                  <wp:effectExtent l="0" t="0" r="7620" b="7620"/>
                  <wp:wrapTight wrapText="bothSides">
                    <wp:wrapPolygon edited="0">
                      <wp:start x="6532" y="0"/>
                      <wp:lineTo x="3484" y="1742"/>
                      <wp:lineTo x="0" y="5661"/>
                      <wp:lineTo x="0" y="15677"/>
                      <wp:lineTo x="4355" y="20903"/>
                      <wp:lineTo x="6968" y="21339"/>
                      <wp:lineTo x="14371" y="21339"/>
                      <wp:lineTo x="16984" y="20903"/>
                      <wp:lineTo x="21339" y="15677"/>
                      <wp:lineTo x="21339" y="5661"/>
                      <wp:lineTo x="17855" y="1742"/>
                      <wp:lineTo x="14806" y="0"/>
                      <wp:lineTo x="6532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4C49DCC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E6680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2332F63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751BA19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40143936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2E3AE8C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581E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2421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3AC1A35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56581E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1" locked="0" layoutInCell="1" allowOverlap="1" wp14:anchorId="26D7ADC2" wp14:editId="3B31BB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70</wp:posOffset>
                  </wp:positionV>
                  <wp:extent cx="1280160" cy="1211580"/>
                  <wp:effectExtent l="0" t="0" r="0" b="0"/>
                  <wp:wrapTight wrapText="bothSides">
                    <wp:wrapPolygon edited="0">
                      <wp:start x="9964" y="1698"/>
                      <wp:lineTo x="8036" y="2717"/>
                      <wp:lineTo x="3214" y="6453"/>
                      <wp:lineTo x="2893" y="13925"/>
                      <wp:lineTo x="6429" y="18679"/>
                      <wp:lineTo x="8679" y="20038"/>
                      <wp:lineTo x="14143" y="20038"/>
                      <wp:lineTo x="16393" y="18679"/>
                      <wp:lineTo x="19929" y="13245"/>
                      <wp:lineTo x="19607" y="6453"/>
                      <wp:lineTo x="15429" y="3057"/>
                      <wp:lineTo x="12857" y="1698"/>
                      <wp:lineTo x="9964" y="1698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121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4AA4" w:rsidRPr="0056581E" w14:paraId="7C053537" w14:textId="77777777" w:rsidTr="00CB09B5">
        <w:trPr>
          <w:trHeight w:val="1181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14BB9C9" w14:textId="07C11CD3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03" w:right="156" w:hanging="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İŞLETME (İNGİLİZCE) BİLİM DALI YÜKSEK LİSANS PROGRAMI HAFTALIK DERS</w:t>
            </w:r>
            <w:r w:rsidRPr="0056581E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AMI</w:t>
            </w:r>
          </w:p>
          <w:p w14:paraId="4123231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4" w:right="35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</w:t>
            </w:r>
            <w:r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shd w:val="clear" w:color="auto" w:fill="FFFF00"/>
              </w:rPr>
              <w:t xml:space="preserve"> </w:t>
            </w: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LİSANS)</w:t>
            </w:r>
          </w:p>
        </w:tc>
      </w:tr>
      <w:tr w:rsidR="00B14AA4" w:rsidRPr="0056581E" w14:paraId="5917E3C6" w14:textId="77777777" w:rsidTr="00CB09B5">
        <w:trPr>
          <w:trHeight w:val="86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D76A5A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4" w:right="298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B14AA4" w:rsidRPr="0056581E" w14:paraId="0D081E0D" w14:textId="77777777" w:rsidTr="00CB09B5">
        <w:trPr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489FE1F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CE6A0E9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6B7E694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815B71A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41E1352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D81771" w14:textId="77777777" w:rsidR="00B14AA4" w:rsidRPr="0056581E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D94011" w:rsidRPr="0056581E" w14:paraId="05E7CB1C" w14:textId="77777777" w:rsidTr="00CB09B5">
        <w:trPr>
          <w:trHeight w:val="845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B757D97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55FCB6B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0B9F3D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155C6B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7C871BC1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</w:p>
          <w:p w14:paraId="53E8B90E" w14:textId="6781A98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E675B0" w14:textId="77777777" w:rsidR="00D94011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22103C62" w14:textId="12296726" w:rsidR="000D53B2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3E93D76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00B452FA" w14:textId="77777777" w:rsidTr="00CB09B5">
        <w:trPr>
          <w:trHeight w:val="8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67B296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D3AEDEC" w14:textId="701221F1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CCFEDB" w14:textId="7A1503B5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845B6" w14:textId="77777777" w:rsidR="00D94011" w:rsidRPr="00DC286C" w:rsidRDefault="00D9401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06E9F69D" w14:textId="46A722DF" w:rsidR="004A0461" w:rsidRPr="00DC286C" w:rsidRDefault="004A0461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391FAE" w14:textId="77777777" w:rsidR="00D94011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58A6A76C" w14:textId="55812D94" w:rsidR="000D53B2" w:rsidRPr="00DC286C" w:rsidRDefault="000D53B2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C71B188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6A796FD0" w14:textId="77777777" w:rsidTr="00CB09B5">
        <w:trPr>
          <w:trHeight w:val="8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0DFE683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89AF114" w14:textId="02AD0361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060BB0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3D947701" w14:textId="2B7CC0E2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2541ACC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st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Accounting</w:t>
            </w:r>
          </w:p>
          <w:p w14:paraId="62565580" w14:textId="3F94B244" w:rsidR="004A0461" w:rsidRPr="00DC286C" w:rsidRDefault="004A046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  <w:lang w:eastAsia="tr-TR"/>
              </w:rPr>
              <w:t>Doç. Dr. Cengiz YILMAZ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5C39B1" w14:textId="77777777" w:rsidR="00D94011" w:rsidRPr="00DC286C" w:rsidRDefault="000D53B2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Theorie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in Consumer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Behavior</w:t>
            </w:r>
            <w:proofErr w:type="spellEnd"/>
          </w:p>
          <w:p w14:paraId="6B3C8C36" w14:textId="391DFD2A" w:rsidR="000D53B2" w:rsidRPr="00DC286C" w:rsidRDefault="000D53B2" w:rsidP="00D9401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H. Fulya YÜKSEL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CDBE1FD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3F9562BC" w14:textId="77777777" w:rsidTr="00CB09B5">
        <w:trPr>
          <w:trHeight w:val="115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4FC374A6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185EE856" w14:textId="42675836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E85985A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029E15E7" w14:textId="26328AF1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69D3F5DB" w14:textId="5544554E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57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0BF75B2" w14:textId="5547F92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3C12FD8A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4717380F" w14:textId="77777777" w:rsidTr="00CB09B5">
        <w:trPr>
          <w:trHeight w:val="340"/>
        </w:trPr>
        <w:tc>
          <w:tcPr>
            <w:tcW w:w="9900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5E6ECCC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94011" w:rsidRPr="0056581E" w14:paraId="5966EEEB" w14:textId="77777777" w:rsidTr="00CB09B5">
        <w:trPr>
          <w:trHeight w:val="109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CE6B24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9F14028" w14:textId="77777777" w:rsidR="00D94011" w:rsidRPr="0056581E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905F244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673736F0" w14:textId="4292D00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C4C0AF" w14:textId="77777777" w:rsidR="00D94011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Scientific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search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Methods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and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Public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Ethics</w:t>
            </w:r>
            <w:proofErr w:type="spellEnd"/>
          </w:p>
          <w:p w14:paraId="4C43916B" w14:textId="5D21029E" w:rsidR="00CA08E3" w:rsidRPr="00DC286C" w:rsidRDefault="00CA08E3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D4ABCF" w14:textId="37C3E970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8DAA1C" w14:textId="77777777" w:rsidR="00D94011" w:rsidRPr="00DC286C" w:rsidRDefault="005D5618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597616E6" w14:textId="76C3B894" w:rsidR="005D5618" w:rsidRPr="00DC286C" w:rsidRDefault="005D5618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2595D8F" w14:textId="77777777" w:rsidR="00D94011" w:rsidRPr="00DC286C" w:rsidRDefault="00D94011" w:rsidP="00D940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652AF612" w14:textId="77777777" w:rsidTr="00CB09B5">
        <w:trPr>
          <w:trHeight w:val="1231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right w:val="single" w:sz="18" w:space="0" w:color="000000"/>
            </w:tcBorders>
            <w:shd w:val="clear" w:color="auto" w:fill="BFBFBF"/>
          </w:tcPr>
          <w:p w14:paraId="5CE8A182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6388E6E5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</w:tcPr>
          <w:p w14:paraId="1BB2B927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160EC3E6" w14:textId="3275D21A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5A9EA297" w14:textId="77777777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04D68629" w14:textId="12D0664E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25CB61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0182706D" w14:textId="39C134AB" w:rsidR="00915626" w:rsidRPr="00DC286C" w:rsidRDefault="00915626" w:rsidP="0091562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353C3780" w14:textId="77777777" w:rsidR="00915626" w:rsidRPr="00DC286C" w:rsidRDefault="005D5618" w:rsidP="00915626">
            <w:pPr>
              <w:spacing w:after="0" w:line="240" w:lineRule="auto"/>
              <w:ind w:left="-103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02024A04" w14:textId="6229FFAA" w:rsidR="005D5618" w:rsidRPr="00DC286C" w:rsidRDefault="005D5618" w:rsidP="00915626">
            <w:pPr>
              <w:spacing w:after="0" w:line="240" w:lineRule="auto"/>
              <w:ind w:left="-103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</w:tcPr>
          <w:p w14:paraId="2CDE3F31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6A9B8F6C" w14:textId="77777777" w:rsidTr="00CB09B5">
        <w:trPr>
          <w:trHeight w:val="94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F1B89B4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D0A0D7A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Advanced Financial Accounting I</w:t>
            </w:r>
          </w:p>
          <w:p w14:paraId="1E7E8B6B" w14:textId="35B3FFF3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Halim SÖZBİLİR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5FAAF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5E3BBA3A" w14:textId="242D92BB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E4815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6C431C00" w14:textId="72F034CD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B7228B" w14:textId="77777777" w:rsidR="00915626" w:rsidRPr="00DC286C" w:rsidRDefault="005D5618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Strategic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Reputation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Management</w:t>
            </w:r>
          </w:p>
          <w:p w14:paraId="18757C5F" w14:textId="46B4EA5D" w:rsidR="005D5618" w:rsidRPr="00DC286C" w:rsidRDefault="005D5618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310BB8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0C0C213B" w14:textId="77777777" w:rsidTr="00CB09B5">
        <w:trPr>
          <w:trHeight w:val="949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CDA0C8E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1275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4209A2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F4880CE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nternational Financial Risk Management</w:t>
            </w:r>
          </w:p>
          <w:p w14:paraId="155CA853" w14:textId="1B8251EE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M. Emre GÖRGÜLÜ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26A140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Corporate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 xml:space="preserve"> Finance</w:t>
            </w:r>
          </w:p>
          <w:p w14:paraId="39F97944" w14:textId="5904C2A1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26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39D80E4" w14:textId="0CA7E451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4C664FB1" w14:textId="77777777" w:rsidR="00915626" w:rsidRPr="00DC286C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915626" w:rsidRPr="0056581E" w14:paraId="0658D8E8" w14:textId="77777777" w:rsidTr="00CB09B5">
        <w:trPr>
          <w:trHeight w:val="168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8638570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58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27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02EB96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414A16C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06819477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4293FBF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7F43CD" w14:textId="77777777" w:rsidR="00915626" w:rsidRPr="0056581E" w:rsidRDefault="00915626" w:rsidP="00915626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3E2E3DA" w14:textId="396B8269" w:rsidR="0056581E" w:rsidRDefault="0056581E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76D873" w14:textId="265A999B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CC3A373" w14:textId="7862724D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3C7FA2B" w14:textId="59D529BF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EA56993" w14:textId="1AD0092B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9FC6527" w14:textId="22C15B4B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ED802B7" w14:textId="6FED28B4" w:rsidR="001A3924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83F75E7" w14:textId="77777777" w:rsidR="001A3924" w:rsidRPr="0056581E" w:rsidRDefault="001A3924" w:rsidP="00EB0F76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topFromText="120" w:bottomFromText="120" w:vertAnchor="page" w:horzAnchor="margin" w:tblpXSpec="center" w:tblpY="428"/>
        <w:tblW w:w="605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0"/>
        <w:gridCol w:w="1963"/>
        <w:gridCol w:w="584"/>
        <w:gridCol w:w="981"/>
        <w:gridCol w:w="879"/>
        <w:gridCol w:w="794"/>
        <w:gridCol w:w="2099"/>
        <w:gridCol w:w="2031"/>
        <w:gridCol w:w="759"/>
      </w:tblGrid>
      <w:tr w:rsidR="001A3924" w:rsidRPr="001A3924" w14:paraId="683CCF03" w14:textId="77777777" w:rsidTr="001A3924">
        <w:trPr>
          <w:trHeight w:val="1796"/>
        </w:trPr>
        <w:tc>
          <w:tcPr>
            <w:tcW w:w="1597" w:type="pct"/>
            <w:gridSpan w:val="3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1357292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11D30FC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6399EF67" wp14:editId="23822F71">
                  <wp:extent cx="942975" cy="942975"/>
                  <wp:effectExtent l="0" t="0" r="9525" b="9525"/>
                  <wp:docPr id="1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9" w:type="pct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911A8E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58A5F3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T.C.</w:t>
            </w:r>
          </w:p>
          <w:p w14:paraId="0872C58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60F8C2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AFYON KOCATEPE ÜNİVERSİTESİ</w:t>
            </w:r>
          </w:p>
          <w:p w14:paraId="0D80870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16C9606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SOSYAL BİLİMLER ENSTİTÜSÜ</w:t>
            </w:r>
          </w:p>
        </w:tc>
        <w:tc>
          <w:tcPr>
            <w:tcW w:w="1014" w:type="pct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hideMark/>
          </w:tcPr>
          <w:p w14:paraId="46850E9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Calibri" w:eastAsia="Calibri" w:hAnsi="Calibri" w:cs="Times New Roman"/>
                <w:noProof/>
                <w:color w:val="000000" w:themeColor="text1"/>
              </w:rPr>
              <w:drawing>
                <wp:anchor distT="0" distB="0" distL="114300" distR="114300" simplePos="0" relativeHeight="251678720" behindDoc="1" locked="0" layoutInCell="1" allowOverlap="1" wp14:anchorId="5462CC01" wp14:editId="6D3926E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575</wp:posOffset>
                  </wp:positionV>
                  <wp:extent cx="1119505" cy="1040765"/>
                  <wp:effectExtent l="0" t="0" r="0" b="0"/>
                  <wp:wrapTight wrapText="bothSides">
                    <wp:wrapPolygon edited="0">
                      <wp:start x="8821" y="1581"/>
                      <wp:lineTo x="6248" y="3558"/>
                      <wp:lineTo x="2940" y="7512"/>
                      <wp:lineTo x="2940" y="10279"/>
                      <wp:lineTo x="3308" y="15024"/>
                      <wp:lineTo x="3676" y="15815"/>
                      <wp:lineTo x="8454" y="20164"/>
                      <wp:lineTo x="13967" y="20164"/>
                      <wp:lineTo x="15070" y="19373"/>
                      <wp:lineTo x="19113" y="15024"/>
                      <wp:lineTo x="20216" y="7512"/>
                      <wp:lineTo x="15805" y="3163"/>
                      <wp:lineTo x="13600" y="1581"/>
                      <wp:lineTo x="8821" y="1581"/>
                    </wp:wrapPolygon>
                  </wp:wrapTight>
                  <wp:docPr id="5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07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8E6EC7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2D46A8A2" w14:textId="77777777" w:rsidTr="001A3924">
        <w:trPr>
          <w:trHeight w:val="1102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hideMark/>
          </w:tcPr>
          <w:p w14:paraId="7FDE96B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2021-2022 EĞİTİM-ÖGRETİM YILI BAHAR YARIYILI İŞLETME ANABİLİM DALI DOKTORA PROGRAMI HAFTALIK DERS PROGRAMI</w:t>
            </w:r>
          </w:p>
          <w:p w14:paraId="194877D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  <w:shd w:val="clear" w:color="auto" w:fill="FFFF00"/>
              </w:rPr>
              <w:t>(DOKTORA)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973A8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450AC42E" w14:textId="77777777" w:rsidTr="001A3924">
        <w:trPr>
          <w:trHeight w:val="43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0AC015F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GÜNLER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7404F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1409F2C6" w14:textId="77777777" w:rsidTr="001A3924">
        <w:trPr>
          <w:trHeight w:val="43"/>
        </w:trPr>
        <w:tc>
          <w:tcPr>
            <w:tcW w:w="363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4914FC5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Saat</w:t>
            </w:r>
          </w:p>
        </w:tc>
        <w:tc>
          <w:tcPr>
            <w:tcW w:w="982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45226BF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Pazartesi</w:t>
            </w:r>
          </w:p>
        </w:tc>
        <w:tc>
          <w:tcPr>
            <w:tcW w:w="675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5494464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Salı</w:t>
            </w:r>
          </w:p>
        </w:tc>
        <w:tc>
          <w:tcPr>
            <w:tcW w:w="921" w:type="pct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57582AE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Çarşamba</w:t>
            </w:r>
          </w:p>
        </w:tc>
        <w:tc>
          <w:tcPr>
            <w:tcW w:w="1045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6C73442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Perşembe</w:t>
            </w:r>
          </w:p>
        </w:tc>
        <w:tc>
          <w:tcPr>
            <w:tcW w:w="1014" w:type="pct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  <w:hideMark/>
          </w:tcPr>
          <w:p w14:paraId="1D0A4A4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Cuma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D09C53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1B0A2E20" w14:textId="77777777" w:rsidTr="001A3924">
        <w:trPr>
          <w:trHeight w:val="848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  <w:hideMark/>
          </w:tcPr>
          <w:p w14:paraId="5CB3488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08:30</w:t>
            </w:r>
          </w:p>
        </w:tc>
        <w:tc>
          <w:tcPr>
            <w:tcW w:w="982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</w:tcPr>
          <w:p w14:paraId="64F16E0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1D1600D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miner</w:t>
            </w:r>
          </w:p>
          <w:p w14:paraId="702B283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Yusuf KARACA)</w:t>
            </w:r>
          </w:p>
        </w:tc>
        <w:tc>
          <w:tcPr>
            <w:tcW w:w="921" w:type="pct"/>
            <w:gridSpan w:val="2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2B1FC2D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azarlama Araştırmaları</w:t>
            </w:r>
          </w:p>
          <w:p w14:paraId="4124277C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(</w:t>
            </w: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rof. Dr. Şuayip Özdemir)</w:t>
            </w:r>
          </w:p>
        </w:tc>
        <w:tc>
          <w:tcPr>
            <w:tcW w:w="1045" w:type="pct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230B916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14" w:type="pct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18" w:space="0" w:color="000000"/>
            </w:tcBorders>
          </w:tcPr>
          <w:p w14:paraId="0DD699C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53975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2EC7304B" w14:textId="77777777" w:rsidTr="001A3924">
        <w:trPr>
          <w:trHeight w:val="847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098356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A45779A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60A17F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1" w:type="pct"/>
            <w:gridSpan w:val="2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C4795A8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zel Finansal Konular</w:t>
            </w:r>
          </w:p>
          <w:p w14:paraId="61455054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Prof. Dr. Tuğrul KANDEMİR)</w:t>
            </w: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B27A1E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A7BBACA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B9D256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A3924" w:rsidRPr="001A3924" w14:paraId="2B86F4B7" w14:textId="77777777" w:rsidTr="001A3924">
        <w:trPr>
          <w:trHeight w:val="1377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  <w:hideMark/>
          </w:tcPr>
          <w:p w14:paraId="2A947B40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09:30</w:t>
            </w:r>
          </w:p>
        </w:tc>
        <w:tc>
          <w:tcPr>
            <w:tcW w:w="982" w:type="pct"/>
            <w:vMerge w:val="restar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1D48FD1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422806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miner</w:t>
            </w:r>
          </w:p>
          <w:p w14:paraId="0AA58EF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Yusuf KARACA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C6B855C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azarlama Araştırmaları</w:t>
            </w:r>
          </w:p>
          <w:p w14:paraId="13E7E128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(</w:t>
            </w: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rof. Dr. Şuayip Özdemir)</w:t>
            </w:r>
          </w:p>
        </w:tc>
        <w:tc>
          <w:tcPr>
            <w:tcW w:w="1045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41B580FD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İleri Araştırma Yöntemleri</w:t>
            </w:r>
          </w:p>
          <w:p w14:paraId="6B22525C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  <w:p w14:paraId="1EBE7535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hideMark/>
          </w:tcPr>
          <w:p w14:paraId="0BA3276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Değişim</w:t>
            </w:r>
          </w:p>
          <w:p w14:paraId="0D2A85C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oç. Dr. Nilüfer YÖRÜK KARAKILIÇ)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5A554B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3ED75F40" w14:textId="77777777" w:rsidTr="001A3924">
        <w:trPr>
          <w:trHeight w:val="175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366DB7B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BFEF71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F592AE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ACFD70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1045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427A0695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5E5B5B8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D2CB8A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6FF1C21E" w14:textId="77777777" w:rsidTr="001A3924">
        <w:trPr>
          <w:trHeight w:val="1080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76DE64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E28FFD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5EB120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62052D1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zel Finansal Konular</w:t>
            </w:r>
          </w:p>
          <w:p w14:paraId="4115EA73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Prof. Dr. Tuğrul KANDEMİR)</w:t>
            </w:r>
          </w:p>
        </w:tc>
        <w:tc>
          <w:tcPr>
            <w:tcW w:w="1045" w:type="pc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00D02568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  <w:p w14:paraId="4C37C246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Denetim Standartları</w:t>
            </w:r>
          </w:p>
          <w:p w14:paraId="1224D9D1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( 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. Üyesi Tülay TELLİOĞLU)</w:t>
            </w:r>
          </w:p>
          <w:p w14:paraId="2AC4D276" w14:textId="77777777" w:rsidR="001A3924" w:rsidRPr="001A3924" w:rsidRDefault="001A3924" w:rsidP="001A3924">
            <w:pPr>
              <w:spacing w:line="256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5BCAC0C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33A57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A3924" w:rsidRPr="001A3924" w14:paraId="23587F25" w14:textId="77777777" w:rsidTr="001A3924">
        <w:trPr>
          <w:trHeight w:val="878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  <w:hideMark/>
          </w:tcPr>
          <w:p w14:paraId="28B0E0A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0:30</w:t>
            </w:r>
          </w:p>
        </w:tc>
        <w:tc>
          <w:tcPr>
            <w:tcW w:w="982" w:type="pct"/>
            <w:vMerge w:val="restar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</w:tcPr>
          <w:p w14:paraId="24A8165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298" w:right="246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F6E5BC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ikro Örgüt Teorisi</w:t>
            </w:r>
          </w:p>
          <w:p w14:paraId="27C4B0E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Hülya ÖCAL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FC330D6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azarlama Araştırmaları</w:t>
            </w:r>
          </w:p>
          <w:p w14:paraId="3E354DF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3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(</w:t>
            </w:r>
            <w:r w:rsidRPr="001A3924"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  <w:t>Prof. Dr. Şuayip Özdemir)</w:t>
            </w:r>
          </w:p>
        </w:tc>
        <w:tc>
          <w:tcPr>
            <w:tcW w:w="1045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1DFC0C57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İleri Araştırma Yöntemleri</w:t>
            </w:r>
          </w:p>
          <w:p w14:paraId="69722DC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  <w:p w14:paraId="5C52689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083E92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3F9598F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91A6DA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enetim Standartları</w:t>
            </w:r>
          </w:p>
          <w:p w14:paraId="35EEBBA0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( Dr. </w:t>
            </w:r>
            <w:proofErr w:type="spellStart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. Üyesi Tülay TELLİOĞLU)</w:t>
            </w: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22A0B5E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Değişim</w:t>
            </w:r>
          </w:p>
          <w:p w14:paraId="0A7025E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oç. Dr. Nilüfer YÖRÜK KARAKILIÇ)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6B02D6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2F8A6CEB" w14:textId="77777777" w:rsidTr="001A3924">
        <w:trPr>
          <w:trHeight w:val="560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1512792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0BE5DF5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2227277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322DC0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B60A47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459170B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9F263A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5270DC69" w14:textId="77777777" w:rsidTr="001A3924">
        <w:trPr>
          <w:trHeight w:val="1087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C8131E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365915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A867A3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lzeme İhtiyaç Planlaması</w:t>
            </w:r>
          </w:p>
          <w:p w14:paraId="740BA39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921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D8FAB3F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zel Finansal Konular</w:t>
            </w:r>
          </w:p>
          <w:p w14:paraId="0BA99689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Prof. Dr. Tuğrul KANDEMİR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400C8F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2D2B1C67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ED5F60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1A3924" w:rsidRPr="001A3924" w14:paraId="202FC857" w14:textId="77777777" w:rsidTr="001A3924">
        <w:trPr>
          <w:trHeight w:val="450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  <w:hideMark/>
          </w:tcPr>
          <w:p w14:paraId="4EC48F9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1:30</w:t>
            </w:r>
          </w:p>
        </w:tc>
        <w:tc>
          <w:tcPr>
            <w:tcW w:w="982" w:type="pc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5C69AA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Ekonometri</w:t>
            </w:r>
          </w:p>
          <w:p w14:paraId="0F28EFD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( Doç. Dr. </w:t>
            </w:r>
            <w:proofErr w:type="spellStart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Letife</w:t>
            </w:r>
            <w:proofErr w:type="spellEnd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ÖZDEMİR )</w:t>
            </w:r>
          </w:p>
        </w:tc>
        <w:tc>
          <w:tcPr>
            <w:tcW w:w="67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085AA6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ikro Örgüt Teorisi</w:t>
            </w:r>
          </w:p>
          <w:p w14:paraId="12E7EE9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Hülya ÖCAL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66B8EC4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45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5F4D15F7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İleri Araştırma Yöntemleri</w:t>
            </w:r>
          </w:p>
          <w:p w14:paraId="2B508B1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  <w:p w14:paraId="4BF4831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E56CB3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2C01650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0" w:right="54" w:firstLine="66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Değişim</w:t>
            </w:r>
          </w:p>
          <w:p w14:paraId="7E24E09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Doç. Dr. Nilüfer YÖRÜK KARAKILIÇ)</w:t>
            </w: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C8DF6A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1AA6742F" w14:textId="77777777" w:rsidTr="001A3924">
        <w:trPr>
          <w:trHeight w:val="450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4257B7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vMerge w:val="restar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CFF21A3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azarlama İletişimi</w:t>
            </w:r>
          </w:p>
          <w:p w14:paraId="32BA18A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Doç. Dr. Fikret YAMAN)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85149A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182D32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2EC1A7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56C0657A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1EB23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265A139F" w14:textId="77777777" w:rsidTr="001A3924">
        <w:trPr>
          <w:trHeight w:val="795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EC3FA13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F5DA44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674684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AD0300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45" w:type="pc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FCF28A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enetim Standartları</w:t>
            </w:r>
          </w:p>
          <w:p w14:paraId="29584E2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( Dr. </w:t>
            </w:r>
            <w:proofErr w:type="spellStart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. Üyesi Tülay TELLİOĞLU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3BBB688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A55FD4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59088C2C" w14:textId="77777777" w:rsidTr="001A3924">
        <w:trPr>
          <w:trHeight w:val="60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8AF78C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EBA399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940765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lzeme İhtiyaç Planlaması</w:t>
            </w:r>
          </w:p>
          <w:p w14:paraId="7909376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19E788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45" w:type="pc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6782A949" w14:textId="77777777" w:rsidR="001A3924" w:rsidRPr="001A3924" w:rsidRDefault="001A3924" w:rsidP="001A3924">
            <w:pPr>
              <w:spacing w:after="0" w:line="240" w:lineRule="auto"/>
              <w:ind w:left="-57" w:right="-57"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1AA5320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7E2970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11F9C5D0" w14:textId="77777777" w:rsidTr="001A3924">
        <w:trPr>
          <w:trHeight w:val="38"/>
        </w:trPr>
        <w:tc>
          <w:tcPr>
            <w:tcW w:w="5000" w:type="pct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7F64FB3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C4616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121FF972" w14:textId="77777777" w:rsidTr="001A3924">
        <w:trPr>
          <w:trHeight w:val="458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</w:tcPr>
          <w:p w14:paraId="36266DF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7B5484E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3:00</w:t>
            </w:r>
          </w:p>
        </w:tc>
        <w:tc>
          <w:tcPr>
            <w:tcW w:w="982" w:type="pct"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747C51C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605A763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Ekonometri</w:t>
            </w:r>
          </w:p>
          <w:p w14:paraId="09751E7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( Doç. Dr. </w:t>
            </w:r>
            <w:proofErr w:type="spellStart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Letife</w:t>
            </w:r>
            <w:proofErr w:type="spellEnd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ÖZDEMİR )</w:t>
            </w:r>
          </w:p>
        </w:tc>
        <w:tc>
          <w:tcPr>
            <w:tcW w:w="675" w:type="pct"/>
            <w:gridSpan w:val="2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6D1EFEA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ikro Örgüt Teorisi</w:t>
            </w:r>
          </w:p>
          <w:p w14:paraId="591BCEF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Hülya ÖCAL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1AE0B20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3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45" w:type="pct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391A8285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Araçlar ve Türev Ürünler</w:t>
            </w:r>
          </w:p>
          <w:p w14:paraId="490E0933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32" w:right="67" w:firstLine="66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Prof. Dr. Cantürk KAYAHAN)</w:t>
            </w:r>
          </w:p>
        </w:tc>
        <w:tc>
          <w:tcPr>
            <w:tcW w:w="1014" w:type="pct"/>
            <w:vMerge w:val="restart"/>
            <w:tcBorders>
              <w:top w:val="single" w:sz="12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</w:tcPr>
          <w:p w14:paraId="3A83BE0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1EA800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6F3FADFB" w14:textId="77777777" w:rsidTr="001A3924">
        <w:trPr>
          <w:trHeight w:val="457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6FB13E30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7DABA4F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CE5209A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D2091A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581A2F8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955C700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C05311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3E0E20DA" w14:textId="77777777" w:rsidTr="001A3924">
        <w:trPr>
          <w:trHeight w:val="622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9026B38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hideMark/>
          </w:tcPr>
          <w:p w14:paraId="6CD8390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azarlama İletişimi</w:t>
            </w:r>
          </w:p>
          <w:p w14:paraId="3E11B5B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Doç. Dr. Fikret YAMAN)</w:t>
            </w:r>
          </w:p>
        </w:tc>
        <w:tc>
          <w:tcPr>
            <w:tcW w:w="675" w:type="pct"/>
            <w:gridSpan w:val="2"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4874E90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lzeme İhtiyaç Planlaması</w:t>
            </w:r>
          </w:p>
          <w:p w14:paraId="481D5AB5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92DBA6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A55DE48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2B3D659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6E5DB7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095EE151" w14:textId="77777777" w:rsidTr="001A3924">
        <w:trPr>
          <w:trHeight w:val="458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</w:tcPr>
          <w:p w14:paraId="3F0F304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4BBC88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4:00</w:t>
            </w:r>
          </w:p>
        </w:tc>
        <w:tc>
          <w:tcPr>
            <w:tcW w:w="982" w:type="pc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7309518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  <w:p w14:paraId="4789FB3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Ekonometri</w:t>
            </w:r>
          </w:p>
          <w:p w14:paraId="13765B8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( Doç. Dr. </w:t>
            </w:r>
            <w:proofErr w:type="spellStart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Letife</w:t>
            </w:r>
            <w:proofErr w:type="spellEnd"/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 ÖZDEMİR )</w:t>
            </w:r>
          </w:p>
        </w:tc>
        <w:tc>
          <w:tcPr>
            <w:tcW w:w="67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EA2CE0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Analiz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Belkıs ÖZKARA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6C7611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Bulanık Karar Verme</w:t>
            </w:r>
          </w:p>
          <w:p w14:paraId="29E3F104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Fatih ECER)</w:t>
            </w:r>
          </w:p>
        </w:tc>
        <w:tc>
          <w:tcPr>
            <w:tcW w:w="1045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28A1FB80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Araçlar ve Türev Ürünler</w:t>
            </w:r>
          </w:p>
          <w:p w14:paraId="693A173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Prof. Dr. Cantürk KAYAHAN)</w:t>
            </w: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</w:tcPr>
          <w:p w14:paraId="7498ADC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4EC817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68BC52D1" w14:textId="77777777" w:rsidTr="001A3924">
        <w:trPr>
          <w:trHeight w:val="457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17F6946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69A8F5A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1E61D7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405C888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CEAE2D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4A0E5A3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A76AE3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099191E0" w14:textId="77777777" w:rsidTr="001A3924">
        <w:trPr>
          <w:trHeight w:val="158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1BC1F94A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</w:tcPr>
          <w:p w14:paraId="7B854BC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43B9A8A0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486E1F5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5975A0F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1A66B410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68FA5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25192269" w14:textId="77777777" w:rsidTr="001A3924">
        <w:trPr>
          <w:trHeight w:val="157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3095E54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</w:tcPr>
          <w:p w14:paraId="01891F9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48DE56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2A6A2CB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DC02D2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309219B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F1AA24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61C8254B" w14:textId="77777777" w:rsidTr="001A3924">
        <w:trPr>
          <w:trHeight w:val="622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5049EF6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82" w:type="pct"/>
            <w:tcBorders>
              <w:top w:val="nil"/>
              <w:left w:val="single" w:sz="18" w:space="0" w:color="000000"/>
              <w:bottom w:val="nil"/>
              <w:right w:val="single" w:sz="8" w:space="0" w:color="000000"/>
            </w:tcBorders>
            <w:hideMark/>
          </w:tcPr>
          <w:p w14:paraId="3F716941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azarlama İletişimi</w:t>
            </w:r>
          </w:p>
          <w:p w14:paraId="7CDFB69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Doç. Dr. Fikret YAMAN)</w:t>
            </w:r>
          </w:p>
        </w:tc>
        <w:tc>
          <w:tcPr>
            <w:tcW w:w="675" w:type="pct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D6D49E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edarik Zinciri Yönetimi</w:t>
            </w:r>
          </w:p>
          <w:p w14:paraId="54B8E47B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921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4221A0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luslararası Yönetim</w:t>
            </w:r>
          </w:p>
          <w:p w14:paraId="3B4E369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29239B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EBC238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ABBEEC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14CEBF58" w14:textId="77777777" w:rsidTr="001A3924">
        <w:trPr>
          <w:trHeight w:val="375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BFBFBF"/>
            <w:hideMark/>
          </w:tcPr>
          <w:p w14:paraId="564BABF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5:00</w:t>
            </w:r>
          </w:p>
        </w:tc>
        <w:tc>
          <w:tcPr>
            <w:tcW w:w="982" w:type="pct"/>
            <w:vMerge w:val="restart"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</w:tcPr>
          <w:p w14:paraId="301167B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6C4C5C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Analiz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Belkıs ÖZKARA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65E4252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Bulanık Karar Verme</w:t>
            </w:r>
          </w:p>
          <w:p w14:paraId="7C723C6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Fatih ECER)</w:t>
            </w:r>
          </w:p>
        </w:tc>
        <w:tc>
          <w:tcPr>
            <w:tcW w:w="1045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hideMark/>
          </w:tcPr>
          <w:p w14:paraId="4584498F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Finansal Araçlar ve Türev Ürünler</w:t>
            </w:r>
          </w:p>
          <w:p w14:paraId="7F06BC73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(Prof. Dr. Cantürk KAYAHAN)</w:t>
            </w: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</w:tcPr>
          <w:p w14:paraId="40788F3F" w14:textId="77777777" w:rsidR="001A3924" w:rsidRPr="001A3924" w:rsidRDefault="001A3924" w:rsidP="001A3924">
            <w:pPr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1C4D4F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29B24700" w14:textId="77777777" w:rsidTr="001A3924">
        <w:trPr>
          <w:trHeight w:val="375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5A8F5F5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4948AA2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3B45A16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edarik Zinciri Yönetimi</w:t>
            </w:r>
          </w:p>
          <w:p w14:paraId="38F0AF25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47BFE47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3D6A97C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D30BCA8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C2653A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0225DB38" w14:textId="77777777" w:rsidTr="001A3924">
        <w:trPr>
          <w:trHeight w:val="750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375A982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98CD3A3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</w:tcPr>
          <w:p w14:paraId="1A9FCD2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F8E798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luslararası Yönetim</w:t>
            </w:r>
          </w:p>
          <w:p w14:paraId="17D935DE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02F44903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18" w:space="0" w:color="000000"/>
            </w:tcBorders>
            <w:vAlign w:val="center"/>
            <w:hideMark/>
          </w:tcPr>
          <w:p w14:paraId="70A1B6E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F1B7D3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2302DE76" w14:textId="77777777" w:rsidTr="001A3924">
        <w:trPr>
          <w:trHeight w:val="323"/>
        </w:trPr>
        <w:tc>
          <w:tcPr>
            <w:tcW w:w="363" w:type="pct"/>
            <w:vMerge w:val="restart"/>
            <w:tcBorders>
              <w:top w:val="single" w:sz="12" w:space="0" w:color="000000"/>
              <w:left w:val="single" w:sz="18" w:space="0" w:color="000000"/>
              <w:bottom w:val="single" w:sz="4" w:space="0" w:color="auto"/>
              <w:right w:val="single" w:sz="18" w:space="0" w:color="000000"/>
            </w:tcBorders>
            <w:shd w:val="clear" w:color="auto" w:fill="BFBFBF"/>
            <w:hideMark/>
          </w:tcPr>
          <w:p w14:paraId="0157A45A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 w:firstLine="709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  <w:t>16:00</w:t>
            </w:r>
          </w:p>
        </w:tc>
        <w:tc>
          <w:tcPr>
            <w:tcW w:w="982" w:type="pct"/>
            <w:vMerge w:val="restart"/>
            <w:tcBorders>
              <w:top w:val="single" w:sz="8" w:space="0" w:color="000000"/>
              <w:left w:val="single" w:sz="18" w:space="0" w:color="000000"/>
              <w:bottom w:val="single" w:sz="4" w:space="0" w:color="auto"/>
              <w:right w:val="single" w:sz="8" w:space="0" w:color="000000"/>
            </w:tcBorders>
          </w:tcPr>
          <w:p w14:paraId="1A48BC3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6A025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rgütsel Analiz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Belkıs ÖZKARA)</w:t>
            </w:r>
          </w:p>
        </w:tc>
        <w:tc>
          <w:tcPr>
            <w:tcW w:w="921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4E975D2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Bulanık Karar Verme</w:t>
            </w:r>
          </w:p>
          <w:p w14:paraId="4B59C2A5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Fatih ECER)</w:t>
            </w:r>
          </w:p>
        </w:tc>
        <w:tc>
          <w:tcPr>
            <w:tcW w:w="1045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4D8D071C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14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8" w:space="0" w:color="000000"/>
            </w:tcBorders>
          </w:tcPr>
          <w:p w14:paraId="3656AED7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7E36A3" w14:textId="77777777" w:rsidR="001A3924" w:rsidRPr="001A3924" w:rsidRDefault="001A3924" w:rsidP="001A3924">
            <w:pPr>
              <w:spacing w:line="256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3924" w:rsidRPr="001A3924" w14:paraId="6B1432AC" w14:textId="77777777" w:rsidTr="001A3924">
        <w:trPr>
          <w:trHeight w:val="322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single" w:sz="4" w:space="0" w:color="auto"/>
              <w:right w:val="single" w:sz="18" w:space="0" w:color="000000"/>
            </w:tcBorders>
            <w:vAlign w:val="center"/>
            <w:hideMark/>
          </w:tcPr>
          <w:p w14:paraId="401D2724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973547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7D130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edarik Zinciri Yönetimi</w:t>
            </w:r>
          </w:p>
          <w:p w14:paraId="114FE8A9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(Dr. </w:t>
            </w:r>
            <w:proofErr w:type="spellStart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 Üyesi Onur KAFADAR)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19D4B33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A5AB905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8" w:space="0" w:color="000000"/>
            </w:tcBorders>
            <w:vAlign w:val="center"/>
            <w:hideMark/>
          </w:tcPr>
          <w:p w14:paraId="1578D853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FA405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69777D28" w14:textId="77777777" w:rsidTr="001A3924">
        <w:trPr>
          <w:trHeight w:val="322"/>
        </w:trPr>
        <w:tc>
          <w:tcPr>
            <w:tcW w:w="0" w:type="auto"/>
            <w:vMerge/>
            <w:tcBorders>
              <w:top w:val="single" w:sz="12" w:space="0" w:color="000000"/>
              <w:left w:val="single" w:sz="18" w:space="0" w:color="000000"/>
              <w:bottom w:val="single" w:sz="4" w:space="0" w:color="auto"/>
              <w:right w:val="single" w:sz="18" w:space="0" w:color="000000"/>
            </w:tcBorders>
            <w:vAlign w:val="center"/>
            <w:hideMark/>
          </w:tcPr>
          <w:p w14:paraId="00E8EF0B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1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327248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13D5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21" w:type="pct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D8AFFF8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luslararası Yönetim</w:t>
            </w:r>
          </w:p>
          <w:p w14:paraId="788A919D" w14:textId="77777777" w:rsidR="001A3924" w:rsidRPr="001A3924" w:rsidRDefault="001A3924" w:rsidP="001A392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 w:rsidRPr="001A392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of. Dr. Hatice ÖZUTKU)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7012549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8" w:space="0" w:color="000000"/>
            </w:tcBorders>
            <w:vAlign w:val="center"/>
            <w:hideMark/>
          </w:tcPr>
          <w:p w14:paraId="020063AD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FC8497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1A3924" w:rsidRPr="001A3924" w14:paraId="1B65D87C" w14:textId="77777777" w:rsidTr="001A3924">
        <w:trPr>
          <w:trHeight w:val="38"/>
        </w:trPr>
        <w:tc>
          <w:tcPr>
            <w:tcW w:w="2500" w:type="pct"/>
            <w:gridSpan w:val="5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FBFBF" w:themeFill="background1" w:themeFillShade="BF"/>
            <w:hideMark/>
          </w:tcPr>
          <w:p w14:paraId="28095261" w14:textId="77777777" w:rsidR="001A3924" w:rsidRPr="001A3924" w:rsidRDefault="001A3924" w:rsidP="001A3924">
            <w:pPr>
              <w:spacing w:line="256" w:lineRule="auto"/>
              <w:ind w:firstLine="709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</w:pPr>
            <w:r w:rsidRPr="001A3924"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  <w:t>17:00</w:t>
            </w:r>
          </w:p>
        </w:tc>
        <w:tc>
          <w:tcPr>
            <w:tcW w:w="2500" w:type="pct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8AA2DD5" w14:textId="77777777" w:rsidR="001A3924" w:rsidRPr="001A3924" w:rsidRDefault="001A3924" w:rsidP="001A3924">
            <w:pPr>
              <w:spacing w:line="256" w:lineRule="auto"/>
              <w:ind w:firstLine="709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CE8A6" w14:textId="77777777" w:rsidR="001A3924" w:rsidRPr="001A3924" w:rsidRDefault="001A3924" w:rsidP="001A3924">
            <w:pPr>
              <w:spacing w:line="256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eastAsia="tr-TR"/>
              </w:rPr>
            </w:pPr>
          </w:p>
        </w:tc>
      </w:tr>
      <w:tr w:rsidR="001A3924" w:rsidRPr="001A3924" w14:paraId="13AA22A3" w14:textId="77777777" w:rsidTr="001A3924"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2EDF05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2E91B6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4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98FD95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530BE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6BCD47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AEF82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71F3F1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9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A811E2" w14:textId="77777777" w:rsidR="001A3924" w:rsidRPr="001A3924" w:rsidRDefault="001A3924" w:rsidP="001A3924">
            <w:pPr>
              <w:spacing w:after="0" w:line="360" w:lineRule="auto"/>
              <w:ind w:firstLine="709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2F7D3" w14:textId="77777777" w:rsidR="001A3924" w:rsidRPr="001A3924" w:rsidRDefault="001A3924" w:rsidP="001A3924">
            <w:pPr>
              <w:spacing w:line="256" w:lineRule="auto"/>
              <w:ind w:firstLine="709"/>
              <w:jc w:val="both"/>
              <w:rPr>
                <w:rFonts w:ascii="Calibri" w:eastAsia="Calibri" w:hAnsi="Calibri" w:cs="Times New Roman"/>
                <w:color w:val="000000" w:themeColor="text1"/>
              </w:rPr>
            </w:pPr>
            <w:r w:rsidRPr="001A3924">
              <w:rPr>
                <w:rFonts w:ascii="Calibri" w:eastAsia="Calibri" w:hAnsi="Calibri" w:cs="Times New Roman"/>
                <w:color w:val="000000" w:themeColor="text1"/>
              </w:rPr>
              <w:t> </w:t>
            </w:r>
          </w:p>
        </w:tc>
      </w:tr>
    </w:tbl>
    <w:p w14:paraId="00FF778C" w14:textId="77777777" w:rsidR="001A3924" w:rsidRPr="001A3924" w:rsidRDefault="001A3924" w:rsidP="001A3924">
      <w:pPr>
        <w:spacing w:line="256" w:lineRule="auto"/>
        <w:rPr>
          <w:rFonts w:ascii="Calibri" w:eastAsia="Calibri" w:hAnsi="Calibri" w:cs="Times New Roman"/>
        </w:rPr>
      </w:pPr>
    </w:p>
    <w:p w14:paraId="6647D3E5" w14:textId="49200798" w:rsidR="0056581E" w:rsidRDefault="0056581E" w:rsidP="00CB41B8">
      <w:pPr>
        <w:jc w:val="center"/>
      </w:pPr>
    </w:p>
    <w:p w14:paraId="4089F796" w14:textId="77777777" w:rsidR="008461A3" w:rsidRPr="008461A3" w:rsidRDefault="008461A3" w:rsidP="00CB41B8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jc w:val="center"/>
        <w:rPr>
          <w:rFonts w:ascii="Times New Roman" w:hAnsi="Times New Roman" w:cs="Times New Roman"/>
          <w:sz w:val="3"/>
          <w:szCs w:val="3"/>
        </w:rPr>
      </w:pPr>
    </w:p>
    <w:tbl>
      <w:tblPr>
        <w:tblpPr w:leftFromText="141" w:rightFromText="141" w:vertAnchor="page" w:horzAnchor="margin" w:tblpY="721"/>
        <w:tblW w:w="185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0"/>
        <w:gridCol w:w="838"/>
        <w:gridCol w:w="1713"/>
        <w:gridCol w:w="1843"/>
        <w:gridCol w:w="1417"/>
        <w:gridCol w:w="698"/>
        <w:gridCol w:w="614"/>
        <w:gridCol w:w="1195"/>
        <w:gridCol w:w="9288"/>
      </w:tblGrid>
      <w:tr w:rsidR="00737159" w:rsidRPr="008461A3" w14:paraId="32149882" w14:textId="77777777" w:rsidTr="005D5618">
        <w:trPr>
          <w:gridAfter w:val="1"/>
          <w:wAfter w:w="9288" w:type="dxa"/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1A19AC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FBACAFB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61A3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EE16568" wp14:editId="47FC0246">
                  <wp:extent cx="948055" cy="948055"/>
                  <wp:effectExtent l="0" t="0" r="444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C09FC76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272FAE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385D06F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3E0387F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2BE43E06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E2C368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461A3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133FA43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61A3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6672" behindDoc="1" locked="0" layoutInCell="1" allowOverlap="1" wp14:anchorId="29F019D0" wp14:editId="7B1B06FE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022</wp:posOffset>
                  </wp:positionV>
                  <wp:extent cx="1295400" cy="1219200"/>
                  <wp:effectExtent l="0" t="0" r="0" b="0"/>
                  <wp:wrapTight wrapText="bothSides">
                    <wp:wrapPolygon edited="0">
                      <wp:start x="8576" y="2025"/>
                      <wp:lineTo x="6988" y="3375"/>
                      <wp:lineTo x="3176" y="7425"/>
                      <wp:lineTo x="3176" y="14175"/>
                      <wp:lineTo x="6988" y="18900"/>
                      <wp:lineTo x="8576" y="19913"/>
                      <wp:lineTo x="13976" y="19913"/>
                      <wp:lineTo x="15565" y="18900"/>
                      <wp:lineTo x="19376" y="14175"/>
                      <wp:lineTo x="19694" y="7425"/>
                      <wp:lineTo x="13976" y="2025"/>
                      <wp:lineTo x="8576" y="2025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37159" w:rsidRPr="008461A3" w14:paraId="34C6AA34" w14:textId="77777777" w:rsidTr="005D5618">
        <w:trPr>
          <w:gridAfter w:val="1"/>
          <w:wAfter w:w="9288" w:type="dxa"/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B2B8798" w14:textId="2750C0B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39" w:right="193" w:hanging="1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İŞLETME YÖNETİMİ TEZSİZ YÜKSEK LİSANS PROGRAMI HAFTALIK DERS PROGRAMI</w:t>
            </w:r>
          </w:p>
          <w:p w14:paraId="2FFDC04A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3573" w:right="352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 xml:space="preserve">TEZSİZ </w:t>
            </w: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YÜKSEK LİSANS)</w:t>
            </w:r>
          </w:p>
        </w:tc>
      </w:tr>
      <w:tr w:rsidR="00737159" w:rsidRPr="008461A3" w14:paraId="7366E6A3" w14:textId="77777777" w:rsidTr="005D5618">
        <w:trPr>
          <w:gridAfter w:val="1"/>
          <w:wAfter w:w="9288" w:type="dxa"/>
          <w:trHeight w:val="437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47C6621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3573" w:right="298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737159" w:rsidRPr="008461A3" w14:paraId="58773CA1" w14:textId="77777777" w:rsidTr="005D5618">
        <w:trPr>
          <w:gridAfter w:val="1"/>
          <w:wAfter w:w="9288" w:type="dxa"/>
          <w:trHeight w:val="517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AAF592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29BD3B5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158F49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926B6C4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D3E4F79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A7BBFBB" w14:textId="77777777" w:rsidR="00737159" w:rsidRPr="008461A3" w:rsidRDefault="00737159" w:rsidP="00737159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29BEC57" w14:textId="77777777" w:rsidTr="005D5618">
        <w:trPr>
          <w:gridAfter w:val="1"/>
          <w:wAfter w:w="9288" w:type="dxa"/>
          <w:trHeight w:val="91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15DC234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66591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01CD5FF7" w14:textId="1574F7A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DF7AB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5A7C201B" w14:textId="21233CD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 (Canlı Ders)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E8932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616BB4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B6D7E87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3A5FE51" w14:textId="77777777" w:rsidTr="005D5618">
        <w:trPr>
          <w:gridAfter w:val="1"/>
          <w:wAfter w:w="9288" w:type="dxa"/>
          <w:trHeight w:val="845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2C6A3A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E16575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3C4CB3EC" w14:textId="64FE2E8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4C59B3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azarlama İlkeleri</w:t>
            </w:r>
          </w:p>
          <w:p w14:paraId="6ACAF1C4" w14:textId="3A19DB4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Yusuf KARACA (Canlı Ders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A9C94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9B004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765B38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0218291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21A37F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FE15E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0A9BE47E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tratejik Yönetim</w:t>
            </w:r>
          </w:p>
          <w:p w14:paraId="52E14CE7" w14:textId="19995C8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Volkan YÜNCÜ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EE3E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İşletme Finansmanı</w:t>
            </w:r>
          </w:p>
          <w:p w14:paraId="3DFA1EB6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Tuğrul KANDEMİR</w:t>
            </w:r>
          </w:p>
          <w:p w14:paraId="28501BC7" w14:textId="3F790761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(Canlı Ders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465D50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68C7F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0F8B41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813DEB5" w14:textId="77777777" w:rsidTr="005D5618">
        <w:trPr>
          <w:gridAfter w:val="1"/>
          <w:wAfter w:w="9288" w:type="dxa"/>
          <w:trHeight w:val="92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09AAEBE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211CF739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6AF74E05" w14:textId="6F44F728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46" w:right="115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3CAB53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6" w:right="422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5297BAC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</w:t>
            </w:r>
          </w:p>
          <w:p w14:paraId="21E63BEB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(Forum)</w:t>
            </w:r>
          </w:p>
          <w:p w14:paraId="2385F055" w14:textId="2B895946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211" w:right="267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461A3C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0D5CEC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56AAA4A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18C002B1" w14:textId="18955A00" w:rsidTr="005D5618">
        <w:trPr>
          <w:trHeight w:val="34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53891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288" w:type="dxa"/>
          </w:tcPr>
          <w:p w14:paraId="34AA6B3F" w14:textId="77777777" w:rsidR="005D5618" w:rsidRPr="008461A3" w:rsidRDefault="005D5618" w:rsidP="005D5618"/>
        </w:tc>
      </w:tr>
      <w:tr w:rsidR="005D5618" w:rsidRPr="008461A3" w14:paraId="4074679B" w14:textId="77777777" w:rsidTr="005D5618">
        <w:trPr>
          <w:gridAfter w:val="1"/>
          <w:wAfter w:w="9288" w:type="dxa"/>
          <w:trHeight w:val="1090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933FC05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7A581CB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255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8E1210A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7852CF9F" w14:textId="3FBD253F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4AA69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455" w:right="422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Araştırma Yöntemleri ve Yayın Etiği</w:t>
            </w:r>
          </w:p>
          <w:p w14:paraId="08E604B7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Prof. Dr. </w:t>
            </w:r>
            <w:proofErr w:type="spellStart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Şuayıp</w:t>
            </w:r>
            <w:proofErr w:type="spellEnd"/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 xml:space="preserve"> ÖZDEMİR (Forum)</w:t>
            </w:r>
            <w:r w:rsidRPr="00DC286C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7D4D9A82" w14:textId="615BDA89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2D672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DA719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C43CF4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73B8EF6C" w14:textId="77777777" w:rsidTr="005D5618">
        <w:trPr>
          <w:gridAfter w:val="1"/>
          <w:wAfter w:w="9288" w:type="dxa"/>
          <w:trHeight w:val="1321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CB78CB6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389DEF1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4F9EBE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Yönetimi</w:t>
            </w:r>
          </w:p>
          <w:p w14:paraId="4DC3AC82" w14:textId="3889DD0E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Belkıs ÖZKARA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F229A5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azarlama İlkeleri</w:t>
            </w:r>
          </w:p>
          <w:p w14:paraId="004F989C" w14:textId="4F779BE9" w:rsidR="006B7C9E" w:rsidRPr="006B7C9E" w:rsidRDefault="005D5618" w:rsidP="006B7C9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0" w:right="341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C286C">
              <w:rPr>
                <w:rFonts w:cstheme="minorHAnsi"/>
                <w:color w:val="000000" w:themeColor="text1"/>
                <w:sz w:val="20"/>
                <w:szCs w:val="20"/>
              </w:rPr>
              <w:t>Prof. Dr. Yusuf KARACA (</w:t>
            </w:r>
            <w:r w:rsidR="006B7C9E">
              <w:rPr>
                <w:rFonts w:cstheme="minorHAnsi"/>
                <w:color w:val="000000" w:themeColor="text1"/>
                <w:sz w:val="20"/>
                <w:szCs w:val="20"/>
              </w:rPr>
              <w:t>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9E44B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F8C48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1757FE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4A0041C0" w14:textId="77777777" w:rsidTr="005D5618">
        <w:trPr>
          <w:gridAfter w:val="1"/>
          <w:wAfter w:w="9288" w:type="dxa"/>
          <w:trHeight w:val="944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C60403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F9A5A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0B855C33" w14:textId="7C541DC0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65027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63" w:right="2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azarlama İlkeleri</w:t>
            </w:r>
          </w:p>
          <w:p w14:paraId="1CA0A8D6" w14:textId="073DB652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Yusuf KARACA (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79CEB7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FC2C6F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E414BA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0AF3E322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6E734C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5882C9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6EE14BFA" w14:textId="3422D380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18B602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İşletme Finansmanı</w:t>
            </w:r>
          </w:p>
          <w:p w14:paraId="4A0B42C4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  <w:p w14:paraId="542C95CD" w14:textId="2D0D4374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(Forum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BCD8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88E87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C4B2C6C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5618" w:rsidRPr="008461A3" w14:paraId="2BD82A74" w14:textId="77777777" w:rsidTr="005D5618">
        <w:trPr>
          <w:gridAfter w:val="1"/>
          <w:wAfter w:w="9288" w:type="dxa"/>
          <w:trHeight w:val="43"/>
        </w:trPr>
        <w:tc>
          <w:tcPr>
            <w:tcW w:w="970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14:paraId="495D5629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61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255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0E1825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Yöneticiler için Muhasebe</w:t>
            </w:r>
          </w:p>
          <w:p w14:paraId="1CBF2F53" w14:textId="16525592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A96F38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İşletme Finansmanı</w:t>
            </w:r>
          </w:p>
          <w:p w14:paraId="521CA57D" w14:textId="77777777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  <w:p w14:paraId="6D87411E" w14:textId="300586DA" w:rsidR="005D5618" w:rsidRPr="00DC286C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lastRenderedPageBreak/>
              <w:t xml:space="preserve">(Forum) 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8D9FE0D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2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5DF43720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auto"/>
          </w:tcPr>
          <w:p w14:paraId="7CF3B0F2" w14:textId="77777777" w:rsidR="005D5618" w:rsidRPr="008461A3" w:rsidRDefault="005D5618" w:rsidP="005D561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2940980" w14:textId="443D47DF" w:rsidR="00DB5674" w:rsidRDefault="00DB5674" w:rsidP="00737159"/>
    <w:p w14:paraId="7DFAFDB7" w14:textId="5CEC9997" w:rsidR="00DB5674" w:rsidRDefault="00DB5674" w:rsidP="00CB41B8">
      <w:pPr>
        <w:jc w:val="center"/>
      </w:pPr>
    </w:p>
    <w:p w14:paraId="6BD1727A" w14:textId="5D2197EC" w:rsidR="002E23D5" w:rsidRDefault="002E23D5" w:rsidP="00EB0F76"/>
    <w:p w14:paraId="7ACA9DA7" w14:textId="221C86E7" w:rsidR="00800E70" w:rsidRDefault="00800E70" w:rsidP="00CB41B8">
      <w:pPr>
        <w:jc w:val="center"/>
      </w:pPr>
    </w:p>
    <w:p w14:paraId="38423672" w14:textId="5F2F9040" w:rsidR="009F580E" w:rsidRDefault="009F580E" w:rsidP="00EB0F76"/>
    <w:p w14:paraId="3EBDC31D" w14:textId="77777777" w:rsidR="009F580E" w:rsidRDefault="009F580E" w:rsidP="00EB0F76"/>
    <w:p w14:paraId="197CB3EE" w14:textId="5C0A61B1" w:rsidR="00B17F84" w:rsidRDefault="00B17F8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55297AC" w14:textId="1C91693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7D5020" w14:textId="0F778E8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8A2AB26" w14:textId="138CCB2A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B5AD590" w14:textId="06BFBDD9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4E2DAB8" w14:textId="0DED70C1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90B6085" w14:textId="7482C84C" w:rsidR="00BE1769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84B00B9" w14:textId="77777777" w:rsidR="00BE1769" w:rsidRPr="00B17F84" w:rsidRDefault="00BE1769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757"/>
        <w:gridCol w:w="1559"/>
        <w:gridCol w:w="1984"/>
        <w:gridCol w:w="1134"/>
        <w:gridCol w:w="237"/>
        <w:gridCol w:w="1809"/>
      </w:tblGrid>
      <w:tr w:rsidR="00B17F84" w:rsidRPr="00B17F84" w14:paraId="5EF2E26E" w14:textId="77777777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00F7F1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D8B4FB9" w14:textId="0D8693DD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7F8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1A100FC" wp14:editId="296E74E1">
                  <wp:extent cx="948055" cy="948055"/>
                  <wp:effectExtent l="0" t="0" r="4445" b="444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5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47E592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2F0B0E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5DC7E27D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5848BD69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7997437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B04937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7F84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999DE53" w14:textId="28D3C1CC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7F8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1" locked="0" layoutInCell="1" allowOverlap="1" wp14:anchorId="5EBE7B29" wp14:editId="0F0B9B6E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3598</wp:posOffset>
                  </wp:positionV>
                  <wp:extent cx="1287145" cy="1219200"/>
                  <wp:effectExtent l="0" t="0" r="0" b="0"/>
                  <wp:wrapTight wrapText="bothSides">
                    <wp:wrapPolygon edited="0">
                      <wp:start x="8951" y="2025"/>
                      <wp:lineTo x="7033" y="3375"/>
                      <wp:lineTo x="3197" y="7088"/>
                      <wp:lineTo x="3197" y="14175"/>
                      <wp:lineTo x="7033" y="18900"/>
                      <wp:lineTo x="8631" y="19913"/>
                      <wp:lineTo x="14066" y="19913"/>
                      <wp:lineTo x="15665" y="18900"/>
                      <wp:lineTo x="19820" y="14175"/>
                      <wp:lineTo x="19820" y="7088"/>
                      <wp:lineTo x="16304" y="3713"/>
                      <wp:lineTo x="14066" y="2025"/>
                      <wp:lineTo x="8951" y="2025"/>
                    </wp:wrapPolygon>
                  </wp:wrapTight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714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7F84" w:rsidRPr="00B17F84" w14:paraId="5DCFA6DC" w14:textId="77777777">
        <w:trPr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26E56C5B" w14:textId="5F9CF5BA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KATILIM BANKACILIĞI BİLİM DALI YÜKSEK LİSANS PROGRAMI HAFTALIK DERS PROGRAMI</w:t>
            </w:r>
          </w:p>
          <w:p w14:paraId="4A7AA31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B17F84" w:rsidRPr="00B17F84" w14:paraId="18D95D17" w14:textId="77777777" w:rsidTr="00B17F84">
        <w:trPr>
          <w:trHeight w:val="11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241294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CB41B8" w:rsidRPr="00B17F84" w14:paraId="5C4F82A9" w14:textId="77777777" w:rsidTr="00CB09B5">
        <w:trPr>
          <w:trHeight w:val="86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5D4FC1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6D8132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559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A64020F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9AFBE16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13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61C1428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3E04EA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CB41B8" w:rsidRPr="00B17F84" w14:paraId="3A946D7A" w14:textId="77777777" w:rsidTr="00CB09B5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1547EC2" w14:textId="77777777" w:rsidR="00B17F84" w:rsidRPr="00B17F84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18FD1DC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2C8A8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887F70" w14:textId="4ECE4A9F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8DE48C" w14:textId="77777777" w:rsidR="00B17F84" w:rsidRPr="00DC286C" w:rsidRDefault="00B17F8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885A83F" w14:textId="45DD1DD5" w:rsidR="00B31F06" w:rsidRPr="00DC286C" w:rsidRDefault="00B31F06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72B72" w:rsidRPr="00B17F84" w14:paraId="520C9828" w14:textId="77777777" w:rsidTr="00CB09B5">
        <w:trPr>
          <w:trHeight w:val="845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38AD12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8547DE0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6E01C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BA3C6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0346C51A" w14:textId="498E3E03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042473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EEF75B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32F73DDA" w14:textId="238500AC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4494677D" w14:textId="77777777" w:rsidTr="00CB09B5">
        <w:trPr>
          <w:trHeight w:val="91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83606B4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BAC0ED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C32E91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263A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44DE5B4C" w14:textId="35A72CCE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615EBC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077899F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2F7C09E5" w14:textId="44E76903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27B4D4D5" w14:textId="77777777" w:rsidTr="00CB09B5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C530353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67B3439E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335F4A4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96EBAF7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27F7152A" w14:textId="580797A8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CF3C114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CB4602B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Finansal Piyasalar ve Kurumlar</w:t>
            </w:r>
          </w:p>
          <w:p w14:paraId="3E42E76B" w14:textId="2EDA47C9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Ender BAYKUT</w:t>
            </w:r>
          </w:p>
        </w:tc>
      </w:tr>
      <w:tr w:rsidR="00B72B72" w:rsidRPr="00B17F84" w14:paraId="7394BA62" w14:textId="77777777">
        <w:trPr>
          <w:trHeight w:val="340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F55A480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B72B72" w:rsidRPr="00B17F84" w14:paraId="0A42343A" w14:textId="77777777" w:rsidTr="00CB09B5">
        <w:trPr>
          <w:trHeight w:val="109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BBF336B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1246669" w14:textId="77777777" w:rsidR="00B72B72" w:rsidRPr="00B17F84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0C9D84F" w14:textId="77777777" w:rsidR="00B72B72" w:rsidRPr="00DC286C" w:rsidRDefault="00A2064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4C79C27B" w14:textId="47A2993F" w:rsidR="00A20648" w:rsidRPr="00DC286C" w:rsidRDefault="00A20648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26B795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911FF1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465DB33C" w14:textId="5B6730CE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B1D20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7D3FA9D" w14:textId="77777777" w:rsidR="00B72B72" w:rsidRPr="00DC286C" w:rsidRDefault="00B72B72" w:rsidP="00B72B7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64E3BDD" w14:textId="77777777" w:rsidTr="00CB09B5">
        <w:trPr>
          <w:trHeight w:val="1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DA4AB9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597150C8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2EE6706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6B34DD9F" w14:textId="3EF341F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CE0878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6271C36" w14:textId="34279EA3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78C3B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057242C6" w14:textId="6D9BA685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7862C6" w14:textId="2CBA244D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4720C4A" w14:textId="01A29AC3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CC573D4" w14:textId="77777777" w:rsidTr="00CB09B5">
        <w:trPr>
          <w:trHeight w:val="9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25B63FA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535C8FE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47174DBA" w14:textId="4B6C7736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32" w:after="0" w:line="240" w:lineRule="auto"/>
              <w:ind w:left="137" w:right="102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İsa SAĞBAŞ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FDB225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32" w:after="0" w:line="240" w:lineRule="auto"/>
              <w:ind w:left="137" w:right="102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40DC597" w14:textId="15A83AF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03C86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Katılım Bankacılığının Temel Prensipleri</w:t>
            </w:r>
          </w:p>
          <w:p w14:paraId="7F6216B5" w14:textId="2C2E8C11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M. Kemalettin ÇONKA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0E0A53" w14:textId="6C7D6F46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2AEF3A2" w14:textId="5617EBBA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7" w:after="0" w:line="230" w:lineRule="atLeast"/>
              <w:ind w:left="128" w:right="6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49255BE0" w14:textId="77777777" w:rsidTr="00CB09B5">
        <w:trPr>
          <w:trHeight w:val="94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DF96E05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74FEA622" w14:textId="2010A35C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1EAE394" w14:textId="7777777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ankacılık ve Finans Tarihi</w:t>
            </w:r>
          </w:p>
          <w:p w14:paraId="68384AE7" w14:textId="5B299A67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29E7721" w14:textId="1A83008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7" w:after="0" w:line="230" w:lineRule="atLeast"/>
              <w:ind w:left="185" w:right="138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44D0674" w14:textId="36A7DAAE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46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39FD6556" w14:textId="6EBB23F2" w:rsidR="00563B1D" w:rsidRPr="00DC286C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63B1D" w:rsidRPr="00B17F84" w14:paraId="0E998BD2" w14:textId="77777777" w:rsidTr="00CB09B5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9426CBA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451F8EE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17C7A8BE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1A1322D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000EC82F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4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522272C3" w14:textId="77777777" w:rsidR="00563B1D" w:rsidRPr="00B17F84" w:rsidRDefault="00563B1D" w:rsidP="00563B1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395A466" w14:textId="529B7271" w:rsidR="00B17F84" w:rsidRPr="00B17F84" w:rsidRDefault="00B17F8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CA3772F" w14:textId="562040CE" w:rsidR="00B17F84" w:rsidRDefault="00B17F84" w:rsidP="00CB41B8">
      <w:pPr>
        <w:jc w:val="center"/>
      </w:pPr>
    </w:p>
    <w:p w14:paraId="2E630D0F" w14:textId="28F8B358" w:rsidR="00B17F84" w:rsidRDefault="00B17F84" w:rsidP="00CB41B8">
      <w:pPr>
        <w:jc w:val="center"/>
      </w:pPr>
    </w:p>
    <w:p w14:paraId="46CD1944" w14:textId="0ED9B1AD" w:rsidR="00B17F84" w:rsidRDefault="00B17F84" w:rsidP="00CB41B8">
      <w:pPr>
        <w:jc w:val="center"/>
      </w:pPr>
    </w:p>
    <w:p w14:paraId="5081E096" w14:textId="2191B0D0" w:rsidR="003D0993" w:rsidRDefault="003D0993" w:rsidP="00CB41B8">
      <w:pPr>
        <w:jc w:val="center"/>
      </w:pPr>
    </w:p>
    <w:p w14:paraId="6D38D8A0" w14:textId="77777777" w:rsidR="003D0993" w:rsidRDefault="003D0993" w:rsidP="00CB41B8">
      <w:pPr>
        <w:jc w:val="center"/>
      </w:pPr>
    </w:p>
    <w:p w14:paraId="386D5F30" w14:textId="77777777" w:rsidR="00EB70F3" w:rsidRDefault="00EB70F3" w:rsidP="00CB41B8">
      <w:pPr>
        <w:jc w:val="center"/>
      </w:pPr>
    </w:p>
    <w:p w14:paraId="5F1EEC55" w14:textId="405D7449" w:rsidR="002E23D5" w:rsidRDefault="002E23D5" w:rsidP="00CB41B8">
      <w:pPr>
        <w:jc w:val="center"/>
      </w:pPr>
    </w:p>
    <w:tbl>
      <w:tblPr>
        <w:tblpPr w:leftFromText="141" w:rightFromText="141" w:vertAnchor="text" w:horzAnchor="margin" w:tblpXSpec="center" w:tblpY="362"/>
        <w:tblW w:w="111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992"/>
        <w:gridCol w:w="803"/>
        <w:gridCol w:w="1182"/>
        <w:gridCol w:w="2268"/>
        <w:gridCol w:w="2103"/>
        <w:gridCol w:w="118"/>
        <w:gridCol w:w="2740"/>
      </w:tblGrid>
      <w:tr w:rsidR="003A5327" w:rsidRPr="008A3C9D" w14:paraId="7BAE7D5A" w14:textId="77777777" w:rsidTr="003A5327">
        <w:trPr>
          <w:trHeight w:val="1796"/>
        </w:trPr>
        <w:tc>
          <w:tcPr>
            <w:tcW w:w="2788" w:type="dxa"/>
            <w:gridSpan w:val="3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82DF40F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5F8E2C1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3C9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8719A45" wp14:editId="39384A2B">
                  <wp:extent cx="948055" cy="948055"/>
                  <wp:effectExtent l="0" t="0" r="4445" b="444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81FD0E3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9D9F4E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74F56380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04F7228F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17F58192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40788BAA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A3C9D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2740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B92D97D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A3C9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3F822C43" wp14:editId="7FE8DB9B">
                  <wp:simplePos x="0" y="0"/>
                  <wp:positionH relativeFrom="column">
                    <wp:posOffset>212</wp:posOffset>
                  </wp:positionH>
                  <wp:positionV relativeFrom="paragraph">
                    <wp:posOffset>423</wp:posOffset>
                  </wp:positionV>
                  <wp:extent cx="1278255" cy="1219200"/>
                  <wp:effectExtent l="0" t="0" r="0" b="0"/>
                  <wp:wrapTight wrapText="bothSides">
                    <wp:wrapPolygon edited="0">
                      <wp:start x="8692" y="2025"/>
                      <wp:lineTo x="7082" y="3375"/>
                      <wp:lineTo x="3219" y="7425"/>
                      <wp:lineTo x="2897" y="13500"/>
                      <wp:lineTo x="6760" y="18900"/>
                      <wp:lineTo x="8692" y="19913"/>
                      <wp:lineTo x="14164" y="19913"/>
                      <wp:lineTo x="15773" y="18900"/>
                      <wp:lineTo x="19636" y="14513"/>
                      <wp:lineTo x="19958" y="7425"/>
                      <wp:lineTo x="16095" y="3713"/>
                      <wp:lineTo x="13842" y="2025"/>
                      <wp:lineTo x="8692" y="2025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825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3A5327" w:rsidRPr="008A3C9D" w14:paraId="3BEAE648" w14:textId="77777777" w:rsidTr="003A5327">
        <w:trPr>
          <w:trHeight w:val="146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00BEA17" w14:textId="015F136A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DALI MUHASEBE-FİNANSMAN BİLİM DALI YÜKSEK LİSANS PROGRAMI HAFTALIK DERS PROGRAMI</w:t>
            </w:r>
          </w:p>
          <w:p w14:paraId="14207310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3A5327" w:rsidRPr="008A3C9D" w14:paraId="080C603B" w14:textId="77777777" w:rsidTr="003A5327">
        <w:trPr>
          <w:trHeight w:val="4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D913E36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3A5327" w:rsidRPr="008A3C9D" w14:paraId="6E57AED7" w14:textId="77777777" w:rsidTr="00EE0E4B">
        <w:trPr>
          <w:trHeight w:val="15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DD47D44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BD67EA2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EC4DA07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ED1BD4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210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3517353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6C212CA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3A5327" w:rsidRPr="008A3C9D" w14:paraId="2EBD5616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4DB57AE" w14:textId="77777777" w:rsidR="003A5327" w:rsidRPr="008A3C9D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DBF8580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301EB" w14:textId="4D1591D3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62" w:right="116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DD51F6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0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D93B0C" w14:textId="77777777" w:rsidR="003A5327" w:rsidRPr="00DC286C" w:rsidRDefault="00D94011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009E300D" w14:textId="222A423F" w:rsidR="00D94011" w:rsidRPr="00DC286C" w:rsidRDefault="00F926D8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FA60291" w14:textId="77777777" w:rsidR="003A5327" w:rsidRPr="00DC286C" w:rsidRDefault="003A532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575D36E4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09C4E07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76A39AE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3CCE8B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789935B" w14:textId="4F63DC8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A93CC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1D3A4C62" w14:textId="2414B73A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46" w:right="199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971F55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60911F12" w14:textId="09A0C061" w:rsidR="00D94011" w:rsidRPr="00DC286C" w:rsidRDefault="00F926D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A61DCB7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0F9C4053" w14:textId="77777777" w:rsidTr="00CF5D3A">
        <w:trPr>
          <w:trHeight w:val="91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E0F9D9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81CD497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688A1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D5B5BAD" w14:textId="5385F0EA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C5F5C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052B59FF" w14:textId="4A73891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246" w:right="199" w:hanging="1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38B83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90" w:right="143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Bilimsel Araştırma Yöntemleri ve Yayın Etiği</w:t>
            </w:r>
          </w:p>
          <w:p w14:paraId="024D9BE4" w14:textId="7CE8BEC5" w:rsidR="00D94011" w:rsidRPr="00DC286C" w:rsidRDefault="00F926D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90" w:right="143" w:hanging="1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Doç. Dr. </w:t>
            </w:r>
            <w:proofErr w:type="spellStart"/>
            <w:r w:rsidR="00D94011" w:rsidRPr="00DC286C">
              <w:rPr>
                <w:rFonts w:eastAsia="Times New Roman" w:cstheme="minorHAnsi"/>
                <w:sz w:val="20"/>
                <w:szCs w:val="20"/>
              </w:rPr>
              <w:t>Letife</w:t>
            </w:r>
            <w:proofErr w:type="spellEnd"/>
            <w:r w:rsidR="00D94011" w:rsidRPr="00DC286C">
              <w:rPr>
                <w:rFonts w:eastAsia="Times New Roman" w:cstheme="minorHAnsi"/>
                <w:sz w:val="20"/>
                <w:szCs w:val="20"/>
              </w:rPr>
              <w:t xml:space="preserve"> ÖZDEMİR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1A46223D" w14:textId="1E542CA1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88" w:right="129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2EC1F101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85C7289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DA2EF6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F2662F2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İşletme Bütçeleri ve Kontrol</w:t>
            </w:r>
          </w:p>
          <w:p w14:paraId="3EC7F39A" w14:textId="1EAE9F8E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Doç. Dr. Cengiz YILMAZ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D604752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Türev Piyasalar ve Ürünler</w:t>
            </w:r>
          </w:p>
          <w:p w14:paraId="4032C914" w14:textId="019D058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Prof. Dr. Cantürk KAYAHAN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7BF0D26" w14:textId="734411D8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18C4F0F" w14:textId="236A3C2F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0FD02346" w14:textId="77777777" w:rsidTr="003A5327">
        <w:trPr>
          <w:trHeight w:val="43"/>
        </w:trPr>
        <w:tc>
          <w:tcPr>
            <w:tcW w:w="11199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1478542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1DEFCC8B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E5F64B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17266820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775550A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B2A113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2B4C2A10" w14:textId="67F0F58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41A3A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23F681F4" w14:textId="7F8B0FDB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631F56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5D1E7CAC" w14:textId="2F99738B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4536252" w14:textId="4F305EB5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60341966" w14:textId="77777777" w:rsidTr="00CF5D3A">
        <w:trPr>
          <w:trHeight w:val="1320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386A16D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2EEB9D87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20071019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65648C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62" w:right="116" w:hanging="1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6015BBB4" w14:textId="7BCF5BCC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62" w:right="116" w:hanging="1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A03EF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3CCED650" w14:textId="56C5C915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B2AD4D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66008072" w14:textId="7EAF4D38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991248D" w14:textId="6F999260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88" w:right="129" w:hanging="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4F9EE900" w14:textId="77777777" w:rsidTr="00CF5D3A">
        <w:trPr>
          <w:trHeight w:val="944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9BF58A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CB84559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DA1CC" w14:textId="77777777" w:rsidR="008771F8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Sermaye Piyasaları</w:t>
            </w:r>
          </w:p>
          <w:p w14:paraId="7C9DB7E7" w14:textId="4024D325" w:rsidR="00D94011" w:rsidRPr="00DC286C" w:rsidRDefault="00D94011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Serdar ÖGEL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BFFBC6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Finansal Yönetim</w:t>
            </w:r>
          </w:p>
          <w:p w14:paraId="49A5161F" w14:textId="6C2AD044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cstheme="minorHAnsi"/>
                <w:sz w:val="20"/>
                <w:szCs w:val="20"/>
              </w:rPr>
              <w:t>Prof. Dr. Tuğrul KANDEMİR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D7250" w14:textId="77777777" w:rsidR="008771F8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>Muhasebe Bilgi Sistemi</w:t>
            </w:r>
          </w:p>
          <w:p w14:paraId="5D4E912E" w14:textId="68D767F0" w:rsidR="0096769D" w:rsidRPr="00DC286C" w:rsidRDefault="0096769D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C286C">
              <w:rPr>
                <w:rFonts w:eastAsia="Times New Roman" w:cstheme="minorHAnsi"/>
                <w:sz w:val="20"/>
                <w:szCs w:val="20"/>
              </w:rPr>
              <w:t xml:space="preserve">Dr. </w:t>
            </w:r>
            <w:proofErr w:type="spellStart"/>
            <w:r w:rsidRPr="00DC286C">
              <w:rPr>
                <w:rFonts w:eastAsia="Times New Roman" w:cstheme="minorHAnsi"/>
                <w:sz w:val="20"/>
                <w:szCs w:val="20"/>
              </w:rPr>
              <w:t>Öğr</w:t>
            </w:r>
            <w:proofErr w:type="spellEnd"/>
            <w:r w:rsidRPr="00DC286C">
              <w:rPr>
                <w:rFonts w:eastAsia="Times New Roman" w:cstheme="minorHAnsi"/>
                <w:sz w:val="20"/>
                <w:szCs w:val="20"/>
              </w:rPr>
              <w:t>. Üyesi Tülay TELLİOĞLU</w:t>
            </w: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25F5DD0" w14:textId="703B2ACE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202425D8" w14:textId="77777777" w:rsidTr="00CF5D3A">
        <w:trPr>
          <w:trHeight w:val="949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E5D8955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056A3DAD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70724E3" w14:textId="4F5E79D6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81EDCF4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30F30DE" w14:textId="77777777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58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011F12E2" w14:textId="1CDC6D6C" w:rsidR="008771F8" w:rsidRPr="00DC286C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771F8" w:rsidRPr="008A3C9D" w14:paraId="75C3ED40" w14:textId="77777777" w:rsidTr="00CF5D3A">
        <w:trPr>
          <w:trHeight w:val="43"/>
        </w:trPr>
        <w:tc>
          <w:tcPr>
            <w:tcW w:w="99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5CC9CB9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5A52E9A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1CF98D6C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CB31E56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03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6E9F8243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8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785526F1" w14:textId="77777777" w:rsidR="008771F8" w:rsidRPr="008A3C9D" w:rsidRDefault="008771F8" w:rsidP="008771F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42F494" w14:textId="0FADA65D" w:rsidR="002E23D5" w:rsidRDefault="002E23D5" w:rsidP="009F580E"/>
    <w:p w14:paraId="7BC7B58A" w14:textId="0FE2D1C8" w:rsidR="008A3C9D" w:rsidRDefault="008A3C9D" w:rsidP="00CB41B8">
      <w:pPr>
        <w:jc w:val="center"/>
      </w:pPr>
    </w:p>
    <w:p w14:paraId="0B968FD8" w14:textId="77777777" w:rsidR="00C7324A" w:rsidRDefault="00C7324A" w:rsidP="00CB41B8">
      <w:pPr>
        <w:jc w:val="center"/>
      </w:pPr>
    </w:p>
    <w:p w14:paraId="7E221714" w14:textId="70D43690" w:rsidR="008A3C9D" w:rsidRDefault="008A3C9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83E227C" w14:textId="22BD9F61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F9805C8" w14:textId="6622B6AD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CC6EFB3" w14:textId="56E6929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692D8FD" w14:textId="2A9B40D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1137DA1" w14:textId="03C75731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68B424" w14:textId="78D38B8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69D0B64" w14:textId="31CAE8A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04C02AB" w14:textId="0F0F363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59F7229" w14:textId="60EB5FB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0C4D57D" w14:textId="5A3EF19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BC78EF1" w14:textId="71C37FE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40E9E47" w14:textId="6FDAF038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D3E79DF" w14:textId="20D63EA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62E2997" w14:textId="43FE640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150B9D7" w14:textId="60F6174A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BE855D6" w14:textId="7B31D86B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2486D5E" w14:textId="6F98899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9E3228C" w14:textId="29B133C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E1CD1E9" w14:textId="02AD7EF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4ED4AE2" w14:textId="2E5EA8E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083815D" w14:textId="50068A8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5FD2A4C" w14:textId="7C4C6EF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B49CCE7" w14:textId="7946855E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17763FB" w14:textId="7C435F55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3FAD4733" w14:textId="75914B2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1FD69B7" w14:textId="51CD7B34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2FC5F0B" w14:textId="36D70B14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2D0CF2F" w14:textId="4FA944DF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BC3F029" w14:textId="16E123DF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5629E6B8" w14:textId="2085105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BD097DF" w14:textId="7C5F1DAD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6802639E" w14:textId="3EB4824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DF6F4DA" w14:textId="761C09DC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CB345BE" w14:textId="74875792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7377C2C" w14:textId="76A3487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1203567" w14:textId="7BAD9C89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4E5B382B" w14:textId="1C86A1F7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4003A1F" w14:textId="47C2BCB5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14CE58ED" w14:textId="4B364886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7C892101" w14:textId="33C42BE2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07D45525" w14:textId="77D33053" w:rsidR="00EB70F3" w:rsidRDefault="00EB70F3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p w14:paraId="23753286" w14:textId="55D04928" w:rsidR="008A3C9D" w:rsidRDefault="008A3C9D" w:rsidP="00CB41B8">
      <w:pPr>
        <w:jc w:val="center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944"/>
        <w:gridCol w:w="1040"/>
        <w:gridCol w:w="1843"/>
        <w:gridCol w:w="1417"/>
        <w:gridCol w:w="1371"/>
        <w:gridCol w:w="472"/>
        <w:gridCol w:w="1337"/>
      </w:tblGrid>
      <w:tr w:rsidR="00B14AA4" w:rsidRPr="00B14AA4" w14:paraId="165484D0" w14:textId="77777777">
        <w:trPr>
          <w:trHeight w:val="1796"/>
        </w:trPr>
        <w:tc>
          <w:tcPr>
            <w:tcW w:w="180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07CC9FC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9" w:after="1" w:line="24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01A4CAA" w14:textId="6CF95E2B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14AA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D885951" wp14:editId="5051CB84">
                  <wp:extent cx="948055" cy="948055"/>
                  <wp:effectExtent l="0" t="0" r="4445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1BFBF884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79A2D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2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5169D9F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64DCB9B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02CD9686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4143B85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963" w:right="91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14AA4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80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373C1092" w14:textId="4892FFBB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14AA4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4A699175" wp14:editId="1F22CBDB">
                  <wp:simplePos x="0" y="0"/>
                  <wp:positionH relativeFrom="column">
                    <wp:posOffset>847</wp:posOffset>
                  </wp:positionH>
                  <wp:positionV relativeFrom="paragraph">
                    <wp:posOffset>0</wp:posOffset>
                  </wp:positionV>
                  <wp:extent cx="1119505" cy="1046480"/>
                  <wp:effectExtent l="0" t="0" r="0" b="0"/>
                  <wp:wrapTight wrapText="bothSides">
                    <wp:wrapPolygon edited="0">
                      <wp:start x="9189" y="1573"/>
                      <wp:lineTo x="6984" y="3146"/>
                      <wp:lineTo x="2940" y="7078"/>
                      <wp:lineTo x="2940" y="10223"/>
                      <wp:lineTo x="3308" y="14942"/>
                      <wp:lineTo x="3676" y="15728"/>
                      <wp:lineTo x="8454" y="20053"/>
                      <wp:lineTo x="13967" y="20053"/>
                      <wp:lineTo x="15070" y="19267"/>
                      <wp:lineTo x="19113" y="14942"/>
                      <wp:lineTo x="20216" y="7471"/>
                      <wp:lineTo x="15437" y="2752"/>
                      <wp:lineTo x="13232" y="1573"/>
                      <wp:lineTo x="9189" y="1573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950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14AA4" w:rsidRPr="00B14AA4" w14:paraId="4AA15992" w14:textId="77777777">
        <w:trPr>
          <w:trHeight w:val="146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4377D5E3" w14:textId="2625CCCA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90" w:right="54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</w:t>
            </w:r>
            <w:r w:rsidR="0000795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Z</w:t>
            </w: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ARIYILI İŞLETME ANABİLİM ÜRETİM YÖNETİMİ VE PAZARLAMA BİLİM DALI YÜKSEK LİSANS PROGRAMI HAFTALIK DERS PROGRAMI</w:t>
            </w:r>
          </w:p>
          <w:p w14:paraId="67553363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588" w:right="54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B14AA4" w:rsidRPr="00B14AA4" w14:paraId="3D3097E2" w14:textId="77777777" w:rsidTr="00EE0E4B">
        <w:trPr>
          <w:trHeight w:val="15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F61281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590" w:right="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B14AA4" w:rsidRPr="00B14AA4" w14:paraId="2FB5A442" w14:textId="77777777" w:rsidTr="00EE0E4B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C3F9BB6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7F454A17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0383E4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487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BB0A2F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A826A5E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1337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83761F3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7044E4" w:rsidRPr="00B14AA4" w14:paraId="3BC14779" w14:textId="77777777" w:rsidTr="00EE0E4B">
        <w:trPr>
          <w:trHeight w:val="7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66B50EA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37"/>
                <w:szCs w:val="37"/>
              </w:rPr>
            </w:pPr>
          </w:p>
          <w:p w14:paraId="3E0C122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0212048" w14:textId="7674EA05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E05A40" w14:textId="1904DCA8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5" w:right="8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F318E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F0C9E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763D3CE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44E4" w:rsidRPr="00B14AA4" w14:paraId="5C1BF291" w14:textId="77777777" w:rsidTr="002A58A4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0DFCB4C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  <w:p w14:paraId="2486CA06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201107C" w14:textId="7E42B581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E25540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ED657F" w14:textId="7AAFB6F4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5B8C89" w14:textId="4F5B273A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C54AC21" w14:textId="77777777" w:rsidR="007044E4" w:rsidRDefault="0087593C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472B1D9D" w14:textId="5F7C8F64" w:rsidR="0087593C" w:rsidRPr="00B14AA4" w:rsidRDefault="0087593C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7044E4" w:rsidRPr="00B14AA4" w14:paraId="5880D7DC" w14:textId="77777777" w:rsidTr="002A58A4">
        <w:trPr>
          <w:trHeight w:val="91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735790C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201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9718912" w14:textId="603A0116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30" w:lineRule="exact"/>
              <w:ind w:left="170" w:right="13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A4247F" w14:textId="77777777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18F560" w14:textId="420A9EE2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8A4A87" w14:textId="5B22D78D" w:rsidR="007044E4" w:rsidRPr="00B14AA4" w:rsidRDefault="007044E4" w:rsidP="007044E4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251A91AF" w14:textId="77777777" w:rsidR="0087593C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1F59F10A" w14:textId="07539B7A" w:rsidR="007044E4" w:rsidRPr="00B14AA4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EE0E4B" w:rsidRPr="00B14AA4" w14:paraId="11DFC406" w14:textId="77777777" w:rsidTr="00EE0E4B">
        <w:trPr>
          <w:trHeight w:val="1377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1E5FAD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3" w:after="0" w:line="240" w:lineRule="auto"/>
              <w:jc w:val="center"/>
              <w:rPr>
                <w:rFonts w:ascii="Times New Roman" w:hAnsi="Times New Roman" w:cs="Times New Roman"/>
                <w:sz w:val="37"/>
                <w:szCs w:val="37"/>
              </w:rPr>
            </w:pPr>
          </w:p>
          <w:p w14:paraId="4ED52E3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635A2C6C" w14:textId="67780C72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83F304F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15671988" w14:textId="3DBB587A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F4B3845" w14:textId="2C7E21D7" w:rsidR="00EE0E4B" w:rsidRPr="00B14AA4" w:rsidRDefault="00EE0E4B" w:rsidP="006F7C2D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3BA7BF1" w14:textId="35570C1A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2D8053F0" w14:textId="77777777" w:rsidR="0087593C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üketici Araştırmaları</w:t>
            </w:r>
          </w:p>
          <w:p w14:paraId="5431B453" w14:textId="2F20F601" w:rsidR="00EE0E4B" w:rsidRPr="00B14AA4" w:rsidRDefault="0087593C" w:rsidP="0087593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yşe ÖZGÖZ</w:t>
            </w:r>
          </w:p>
        </w:tc>
      </w:tr>
      <w:tr w:rsidR="00B14AA4" w:rsidRPr="00B14AA4" w14:paraId="6D484B28" w14:textId="77777777" w:rsidTr="00EE0E4B">
        <w:trPr>
          <w:trHeight w:val="13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6FD4EC" w14:textId="77777777" w:rsidR="00B14AA4" w:rsidRPr="00B14AA4" w:rsidRDefault="00B14AA4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0E4B" w:rsidRPr="00B14AA4" w14:paraId="5F7B7A21" w14:textId="77777777" w:rsidTr="00EE0E4B">
        <w:trPr>
          <w:trHeight w:val="11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09782D2E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  <w:p w14:paraId="6269E3B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1984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3512764" w14:textId="58410F2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A97C9D" w14:textId="77777777" w:rsidR="002A79CF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2B60E73E" w14:textId="271E7079" w:rsidR="00EE0E4B" w:rsidRPr="00B14AA4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F1DE0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3F940D0A" w14:textId="4A5936BC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C51878" w14:textId="03826ACD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atLeast"/>
              <w:ind w:left="132" w:right="85" w:hanging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7D48734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0E4B" w:rsidRPr="00B14AA4" w14:paraId="34F436F5" w14:textId="77777777" w:rsidTr="00EE0E4B">
        <w:trPr>
          <w:trHeight w:val="81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F093043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</w:p>
          <w:p w14:paraId="3E8D3FE0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E4C03C9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4BD83D6E" w14:textId="425AD3EF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CD98D7" w14:textId="77777777" w:rsidR="002A79CF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30" w:lineRule="exact"/>
              <w:ind w:left="135" w:right="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ratejik Pazarlama Yönetimi</w:t>
            </w:r>
          </w:p>
          <w:p w14:paraId="41B9829F" w14:textId="4B6D4380" w:rsidR="00EE0E4B" w:rsidRPr="00B14AA4" w:rsidRDefault="002A79CF" w:rsidP="002A79CF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Fikret YAMAN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48D7AC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04D4E98E" w14:textId="6486DE2A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108D40" w14:textId="3D47F7D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55ABA6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5107D7F2" w14:textId="454C686E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EE0E4B" w:rsidRPr="00B14AA4" w14:paraId="4F842E15" w14:textId="77777777" w:rsidTr="00EE0E4B">
        <w:trPr>
          <w:trHeight w:val="29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7ED18E4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34F54528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7DE0AC08" w14:textId="406AE2DA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349A81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BD3F33" w14:textId="77777777" w:rsidR="00EE0E4B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limsel Araştırma Yöntemleri ve Yayın Etiği</w:t>
            </w:r>
          </w:p>
          <w:p w14:paraId="10181A69" w14:textId="562E6A82" w:rsidR="00ED32E7" w:rsidRPr="00B14AA4" w:rsidRDefault="00ED32E7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Onur KAFADAR</w:t>
            </w: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B9F5EE" w14:textId="3196613C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3686DD11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041C5F64" w14:textId="6EDBA02D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A93970" w:rsidRPr="00B14AA4" w14:paraId="179A5C27" w14:textId="77777777" w:rsidTr="00A93970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CE8C2A8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6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5703EEFA" w14:textId="77777777" w:rsidR="00EE0E4B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zarlamada Yeni Yaklaşımlar</w:t>
            </w:r>
          </w:p>
          <w:p w14:paraId="28807782" w14:textId="4CF3C0D1" w:rsidR="00542152" w:rsidRPr="00B14AA4" w:rsidRDefault="00542152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Ahmet UYAR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756CD9" w14:textId="77777777" w:rsidR="00EE0E4B" w:rsidRPr="00B14AA4" w:rsidRDefault="00EE0E4B" w:rsidP="0086406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DAAA2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E7CE9D" w14:textId="77777777" w:rsidR="00EE0E4B" w:rsidRPr="00B14AA4" w:rsidRDefault="00EE0E4B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E0D04A9" w14:textId="77777777" w:rsidR="00EE0E4B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zmet İşletmelerinde Pazarlama</w:t>
            </w:r>
          </w:p>
          <w:p w14:paraId="1BEE14A2" w14:textId="0478BE9C" w:rsidR="002A79CF" w:rsidRPr="00B14AA4" w:rsidRDefault="002A79CF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Alparslan ÖZMEN</w:t>
            </w:r>
          </w:p>
        </w:tc>
      </w:tr>
      <w:tr w:rsidR="00A93970" w:rsidRPr="00B14AA4" w14:paraId="447A06AB" w14:textId="77777777" w:rsidTr="00EE0E4B">
        <w:trPr>
          <w:trHeight w:val="321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46AB2152" w14:textId="60264674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24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3C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1984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2E2A0F52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E9A9009" w14:textId="77777777" w:rsidR="00A93970" w:rsidRDefault="00A93970" w:rsidP="00CB41B8">
            <w:pPr>
              <w:spacing w:after="0" w:line="240" w:lineRule="auto"/>
              <w:ind w:left="-57" w:right="-57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A947B8B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D5447E8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3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455762E7" w14:textId="77777777" w:rsidR="00A93970" w:rsidRPr="00B14AA4" w:rsidRDefault="00A93970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7CDFAB8" w14:textId="57396762" w:rsidR="00B14AA4" w:rsidRDefault="00B14AA4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03FF890" w14:textId="412F7D9C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5F2A695" w14:textId="58ED84F5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56454AD" w14:textId="60872B39" w:rsidR="00F80BDD" w:rsidRDefault="00F80BDD" w:rsidP="009F580E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C921FCB" w14:textId="4CDA92C6" w:rsid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9640850" w14:textId="77777777" w:rsidR="00F80BDD" w:rsidRPr="00F80BDD" w:rsidRDefault="00F80BDD" w:rsidP="00CB41B8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"/>
          <w:szCs w:val="4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"/>
        <w:gridCol w:w="720"/>
        <w:gridCol w:w="1406"/>
        <w:gridCol w:w="1984"/>
        <w:gridCol w:w="1701"/>
        <w:gridCol w:w="1230"/>
        <w:gridCol w:w="471"/>
        <w:gridCol w:w="912"/>
      </w:tblGrid>
      <w:tr w:rsidR="00F80BDD" w:rsidRPr="00F80BDD" w14:paraId="6E4E8858" w14:textId="77777777" w:rsidTr="00A93970">
        <w:trPr>
          <w:trHeight w:val="1497"/>
        </w:trPr>
        <w:tc>
          <w:tcPr>
            <w:tcW w:w="1584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7D9F9D1B" w14:textId="573BB14B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80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1" locked="0" layoutInCell="1" allowOverlap="1" wp14:anchorId="280D80C9" wp14:editId="3CE3B839">
                  <wp:simplePos x="0" y="0"/>
                  <wp:positionH relativeFrom="column">
                    <wp:posOffset>1482</wp:posOffset>
                  </wp:positionH>
                  <wp:positionV relativeFrom="paragraph">
                    <wp:posOffset>3598</wp:posOffset>
                  </wp:positionV>
                  <wp:extent cx="948055" cy="948055"/>
                  <wp:effectExtent l="0" t="0" r="4445" b="4445"/>
                  <wp:wrapTight wrapText="bothSides">
                    <wp:wrapPolygon edited="0">
                      <wp:start x="6510" y="0"/>
                      <wp:lineTo x="3472" y="1736"/>
                      <wp:lineTo x="0" y="5642"/>
                      <wp:lineTo x="0" y="15625"/>
                      <wp:lineTo x="4340" y="20833"/>
                      <wp:lineTo x="6944" y="21267"/>
                      <wp:lineTo x="14323" y="21267"/>
                      <wp:lineTo x="16927" y="20833"/>
                      <wp:lineTo x="21267" y="15625"/>
                      <wp:lineTo x="21267" y="5642"/>
                      <wp:lineTo x="17795" y="1736"/>
                      <wp:lineTo x="14757" y="0"/>
                      <wp:lineTo x="651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94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321" w:type="dxa"/>
            <w:gridSpan w:val="4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6F5B0FEA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7E6EA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7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T.C.</w:t>
            </w:r>
          </w:p>
          <w:p w14:paraId="7467029B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2EDBF8A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8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AFYON KOCATEPE ÜNİVERSİTESİ</w:t>
            </w:r>
          </w:p>
          <w:p w14:paraId="47DE304C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7"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14:paraId="31EFBE75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88" w:right="124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80BDD">
              <w:rPr>
                <w:rFonts w:ascii="Times New Roman" w:hAnsi="Times New Roman" w:cs="Times New Roman"/>
                <w:b/>
                <w:bCs/>
              </w:rPr>
              <w:t>SOSYAL BİLİMLER ENSTİTÜSÜ</w:t>
            </w:r>
          </w:p>
        </w:tc>
        <w:tc>
          <w:tcPr>
            <w:tcW w:w="13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56A6917" w14:textId="6C807DAC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F80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18621B02" wp14:editId="2038016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598</wp:posOffset>
                  </wp:positionV>
                  <wp:extent cx="1024255" cy="1219200"/>
                  <wp:effectExtent l="0" t="0" r="4445" b="0"/>
                  <wp:wrapTight wrapText="bothSides">
                    <wp:wrapPolygon edited="0">
                      <wp:start x="10847" y="2025"/>
                      <wp:lineTo x="8838" y="3375"/>
                      <wp:lineTo x="4017" y="7425"/>
                      <wp:lineTo x="3616" y="13500"/>
                      <wp:lineTo x="8436" y="18900"/>
                      <wp:lineTo x="10847" y="19913"/>
                      <wp:lineTo x="17676" y="19913"/>
                      <wp:lineTo x="18882" y="18900"/>
                      <wp:lineTo x="21292" y="17550"/>
                      <wp:lineTo x="21292" y="3713"/>
                      <wp:lineTo x="17275" y="2025"/>
                      <wp:lineTo x="10847" y="2025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25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80BDD" w:rsidRPr="00F80BDD" w14:paraId="657A301A" w14:textId="77777777" w:rsidTr="00A93970">
        <w:trPr>
          <w:trHeight w:val="1382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</w:tcPr>
          <w:p w14:paraId="55D194E0" w14:textId="62CF46BF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60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02</w:t>
            </w:r>
            <w:r w:rsidR="009449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EĞİTİM-ÖGRETİM YILI GÜZ YARIYILI İŞLETME ANABİLİM DALI YÖNETİM VE ORGANİZASYON BİLİM DALI YÜKSEK LİSANS PROGRAMI HAFTALIK DERS PROGRAMI</w:t>
            </w:r>
          </w:p>
          <w:p w14:paraId="6449276B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20" w:after="0" w:line="240" w:lineRule="auto"/>
              <w:ind w:left="25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</w:rPr>
              <w:t>(YÜKSEK LİSANS)</w:t>
            </w:r>
          </w:p>
        </w:tc>
      </w:tr>
      <w:tr w:rsidR="00F80BDD" w:rsidRPr="00F80BDD" w14:paraId="1FD28A97" w14:textId="77777777" w:rsidTr="00A93970">
        <w:trPr>
          <w:trHeight w:val="4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B94356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798" w:right="2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ÜNLER</w:t>
            </w:r>
          </w:p>
        </w:tc>
      </w:tr>
      <w:tr w:rsidR="00F80BDD" w:rsidRPr="00F80BDD" w14:paraId="7086637E" w14:textId="77777777" w:rsidTr="00A93970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B1B7D39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at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9FE0A8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zartesi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87A44B4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64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ı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5AA85A9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rşamba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9D656D2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şembe</w:t>
            </w:r>
          </w:p>
        </w:tc>
        <w:tc>
          <w:tcPr>
            <w:tcW w:w="912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3ECD997F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ma</w:t>
            </w:r>
          </w:p>
        </w:tc>
      </w:tr>
      <w:tr w:rsidR="00F80BDD" w:rsidRPr="00F80BDD" w14:paraId="7630D316" w14:textId="77777777" w:rsidTr="00A93970">
        <w:trPr>
          <w:trHeight w:val="845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EA3C81D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:3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C40FDB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532995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5E7A9" w14:textId="443AB239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056EFE84" w14:textId="7C84FF94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6C913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00FC9D72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5135CF78" w14:textId="77777777" w:rsidTr="00A93970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A1EE76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72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9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EA156A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872462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4DD205" w14:textId="1DE22DE9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118B8EE8" w14:textId="657ECA07" w:rsidR="00436593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F622D0" w14:textId="509D58C5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AA258CF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25D3FE33" w14:textId="77777777" w:rsidTr="00A93970">
        <w:trPr>
          <w:trHeight w:val="91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1865195F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206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798AFEC4" w14:textId="6FE193C1" w:rsidR="00F80BDD" w:rsidRPr="009155EC" w:rsidRDefault="00F80BDD" w:rsidP="00CB41B8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D3060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645C9A50" w14:textId="759D2764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1961EF" w14:textId="62703216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049F0">
              <w:rPr>
                <w:rFonts w:ascii="Times New Roman" w:eastAsia="Times New Roman" w:hAnsi="Times New Roman" w:cs="Times New Roman"/>
                <w:sz w:val="20"/>
                <w:szCs w:val="20"/>
              </w:rPr>
              <w:t>Örgüt Teorisi</w:t>
            </w:r>
          </w:p>
          <w:p w14:paraId="4F98EBAB" w14:textId="04CEDD2D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DB95" w14:textId="054ACD77" w:rsidR="00A93970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before="5" w:after="0" w:line="230" w:lineRule="atLeast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6815C283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003A4970" w14:textId="77777777" w:rsidTr="00A93970">
        <w:trPr>
          <w:trHeight w:val="85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0CB9F80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66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:3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2EB2DB73" w14:textId="4A28E541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F51C3E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1E999E7A" w14:textId="7858E278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6615DAE" w14:textId="3D4D66CC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A5474F3" w14:textId="40D5408A" w:rsidR="00B85211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Yönetim Oyunları</w:t>
            </w:r>
          </w:p>
          <w:p w14:paraId="605387E4" w14:textId="25176559" w:rsidR="00F80BDD" w:rsidRPr="009155EC" w:rsidRDefault="00B85211" w:rsidP="00B8521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Belkıs ÖZKARA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7F91320E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0007CEE3" w14:textId="77777777" w:rsidTr="00A93970">
        <w:trPr>
          <w:trHeight w:val="43"/>
        </w:trPr>
        <w:tc>
          <w:tcPr>
            <w:tcW w:w="9288" w:type="dxa"/>
            <w:gridSpan w:val="8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571FF506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80BDD" w:rsidRPr="00F80BDD" w14:paraId="131BB361" w14:textId="77777777" w:rsidTr="00A93970">
        <w:trPr>
          <w:trHeight w:val="109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469884F3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</w:p>
          <w:p w14:paraId="643137BE" w14:textId="77777777" w:rsidR="00F80BDD" w:rsidRPr="00F80BDD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before="1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:0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4F3456DA" w14:textId="12124584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E92421" w14:textId="77777777" w:rsidR="007E2571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İnsan Kaynakları Yönetimi</w:t>
            </w:r>
          </w:p>
          <w:p w14:paraId="25F4D971" w14:textId="4504D842" w:rsidR="00F80BDD" w:rsidRPr="009155EC" w:rsidRDefault="007E2571" w:rsidP="007E2571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467B46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4013F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2E0BF67" w14:textId="77777777" w:rsidR="00F80BDD" w:rsidRPr="009155EC" w:rsidRDefault="00F80BDD" w:rsidP="00CB41B8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6D2C89B0" w14:textId="77777777" w:rsidTr="005C5E62">
        <w:trPr>
          <w:trHeight w:val="1320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28BD455D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jc w:val="center"/>
              <w:rPr>
                <w:rFonts w:ascii="Times New Roman" w:hAnsi="Times New Roman" w:cs="Times New Roman"/>
                <w:sz w:val="35"/>
                <w:szCs w:val="35"/>
              </w:rPr>
            </w:pPr>
          </w:p>
          <w:p w14:paraId="001AD250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6855174D" w14:textId="77777777" w:rsidR="00E81EF2" w:rsidRDefault="00C715B7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2B2A6AA3" w14:textId="77EDC252" w:rsidR="00C715B7" w:rsidRPr="009155EC" w:rsidRDefault="00C715B7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CCE0FD" w14:textId="77777777" w:rsidR="00E81EF2" w:rsidRDefault="009F580E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4AA1B089" w14:textId="27C026CF" w:rsidR="009F580E" w:rsidRPr="009155EC" w:rsidRDefault="009F580E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D35D46" w14:textId="68D046EC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307137A9" w14:textId="020777E3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6C1D87" w14:textId="77777777" w:rsidR="00E81EF2" w:rsidRDefault="00F07FAC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027108EB" w14:textId="7264C86F" w:rsidR="00F07FAC" w:rsidRPr="009155EC" w:rsidRDefault="00F07FAC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56FCD87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28412D52" w14:textId="77777777" w:rsidTr="005C5E62">
        <w:trPr>
          <w:trHeight w:val="944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0AB0704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</w:tcPr>
          <w:p w14:paraId="1DF376B5" w14:textId="77777777" w:rsidR="00C715B7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1C391BD1" w14:textId="201DC384" w:rsidR="00E81EF2" w:rsidRPr="009155EC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836F24" w14:textId="77777777" w:rsidR="009F580E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55ECE1F6" w14:textId="1E4B638A" w:rsidR="00E81EF2" w:rsidRPr="009155EC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5862D15" w14:textId="77777777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7BA58DAE" w14:textId="377C81FB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26ED02" w14:textId="77777777" w:rsidR="00F07FA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19393AF5" w14:textId="2B5F5A04" w:rsidR="00E81EF2" w:rsidRPr="009155E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43978E76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477E9589" w14:textId="77777777" w:rsidTr="005C5E62">
        <w:trPr>
          <w:trHeight w:val="949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18" w:space="0" w:color="000000"/>
            </w:tcBorders>
            <w:shd w:val="clear" w:color="auto" w:fill="BFBFBF"/>
          </w:tcPr>
          <w:p w14:paraId="67745E35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218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:00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18" w:space="0" w:color="000000"/>
              <w:bottom w:val="single" w:sz="12" w:space="0" w:color="000000"/>
              <w:right w:val="single" w:sz="8" w:space="0" w:color="000000"/>
            </w:tcBorders>
          </w:tcPr>
          <w:p w14:paraId="30E2568D" w14:textId="77777777" w:rsidR="00C715B7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15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Çağdaş Yönetim Düşüncesinin Evrimi</w:t>
            </w:r>
          </w:p>
          <w:p w14:paraId="764EF2AA" w14:textId="761F3084" w:rsidR="00E81EF2" w:rsidRPr="009155EC" w:rsidRDefault="00C715B7" w:rsidP="00C715B7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Kemal KARAYORMUK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D366618" w14:textId="77777777" w:rsidR="009F580E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27" w:right="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Örgütsel Davranış</w:t>
            </w:r>
          </w:p>
          <w:p w14:paraId="4DC054AD" w14:textId="3AF79311" w:rsidR="00E81EF2" w:rsidRPr="009155EC" w:rsidRDefault="009F580E" w:rsidP="009F580E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Üyesi Hülya ÖC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31B2A264" w14:textId="77777777" w:rsidR="00E81EF2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imsel </w:t>
            </w:r>
            <w:r w:rsidRPr="00735F27">
              <w:rPr>
                <w:rFonts w:cstheme="minorHAnsi"/>
                <w:sz w:val="20"/>
                <w:szCs w:val="20"/>
              </w:rPr>
              <w:t>Araştırma Yöntemleri ve Yayın Etiği</w:t>
            </w:r>
          </w:p>
          <w:p w14:paraId="667D407F" w14:textId="2D0CB02B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f. Dr. Hatice ÖZUTKU</w:t>
            </w:r>
          </w:p>
        </w:tc>
        <w:tc>
          <w:tcPr>
            <w:tcW w:w="1701" w:type="dxa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40D21B3" w14:textId="77777777" w:rsidR="00F07FA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4087">
              <w:rPr>
                <w:rFonts w:ascii="Times New Roman" w:eastAsia="Times New Roman" w:hAnsi="Times New Roman" w:cs="Times New Roman"/>
                <w:sz w:val="20"/>
                <w:szCs w:val="20"/>
              </w:rPr>
              <w:t>Bilgi Yönetimi</w:t>
            </w:r>
          </w:p>
          <w:p w14:paraId="6E202532" w14:textId="06D28621" w:rsidR="00E81EF2" w:rsidRPr="009155EC" w:rsidRDefault="00F07FAC" w:rsidP="00F07FAC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ç. Dr. Nilüfer YÖRÜK KARAKILIÇ</w:t>
            </w:r>
          </w:p>
        </w:tc>
        <w:tc>
          <w:tcPr>
            <w:tcW w:w="91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8" w:space="0" w:color="000000"/>
            </w:tcBorders>
          </w:tcPr>
          <w:p w14:paraId="623FDFEE" w14:textId="77777777" w:rsidR="00E81EF2" w:rsidRPr="009155EC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EF2" w:rsidRPr="00F80BDD" w14:paraId="7434611C" w14:textId="77777777" w:rsidTr="005C5E62">
        <w:trPr>
          <w:trHeight w:val="43"/>
        </w:trPr>
        <w:tc>
          <w:tcPr>
            <w:tcW w:w="86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5E3B8E12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before="167" w:after="0" w:line="240" w:lineRule="auto"/>
              <w:ind w:right="15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0B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:00</w:t>
            </w:r>
          </w:p>
        </w:tc>
        <w:tc>
          <w:tcPr>
            <w:tcW w:w="2126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DC6388F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28748EA2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  <w:vAlign w:val="center"/>
          </w:tcPr>
          <w:p w14:paraId="1A9097AC" w14:textId="2A30FB5F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gridSpan w:val="2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38176B84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2" w:type="dxa"/>
            <w:tcBorders>
              <w:top w:val="single" w:sz="12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BFBFBF"/>
          </w:tcPr>
          <w:p w14:paraId="75846C1C" w14:textId="77777777" w:rsidR="00E81EF2" w:rsidRPr="00F80BDD" w:rsidRDefault="00E81EF2" w:rsidP="00E81EF2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2936949" w14:textId="77777777" w:rsidR="00CF5D3A" w:rsidRPr="0056581E" w:rsidRDefault="00CF5D3A" w:rsidP="00CB41B8">
      <w:pPr>
        <w:jc w:val="center"/>
      </w:pPr>
    </w:p>
    <w:sectPr w:rsidR="00CF5D3A" w:rsidRPr="0056581E" w:rsidSect="0056581E">
      <w:pgSz w:w="11910" w:h="16840"/>
      <w:pgMar w:top="0" w:right="1160" w:bottom="0" w:left="118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sjQyBQIDAxNzcyUdpeDU4uLM/DyQAsNaALmjnw8sAAAA"/>
  </w:docVars>
  <w:rsids>
    <w:rsidRoot w:val="00792C6D"/>
    <w:rsid w:val="00007959"/>
    <w:rsid w:val="00011E71"/>
    <w:rsid w:val="000B5852"/>
    <w:rsid w:val="000C7B8A"/>
    <w:rsid w:val="000D1D8D"/>
    <w:rsid w:val="000D53B2"/>
    <w:rsid w:val="000E0510"/>
    <w:rsid w:val="000E0DFD"/>
    <w:rsid w:val="001013AE"/>
    <w:rsid w:val="0011543F"/>
    <w:rsid w:val="00135EC4"/>
    <w:rsid w:val="001A3924"/>
    <w:rsid w:val="002A79CF"/>
    <w:rsid w:val="002B08B2"/>
    <w:rsid w:val="002C4229"/>
    <w:rsid w:val="002E23D5"/>
    <w:rsid w:val="002F2F15"/>
    <w:rsid w:val="0036774A"/>
    <w:rsid w:val="003A5327"/>
    <w:rsid w:val="003D0993"/>
    <w:rsid w:val="00436593"/>
    <w:rsid w:val="00456B91"/>
    <w:rsid w:val="004A0461"/>
    <w:rsid w:val="00542152"/>
    <w:rsid w:val="00563B1D"/>
    <w:rsid w:val="0056581E"/>
    <w:rsid w:val="00583444"/>
    <w:rsid w:val="005D5618"/>
    <w:rsid w:val="005D5705"/>
    <w:rsid w:val="006B7C9E"/>
    <w:rsid w:val="006D3B00"/>
    <w:rsid w:val="006F7C2D"/>
    <w:rsid w:val="00701AEB"/>
    <w:rsid w:val="007044E4"/>
    <w:rsid w:val="00726DFE"/>
    <w:rsid w:val="007341CD"/>
    <w:rsid w:val="00735F27"/>
    <w:rsid w:val="00737159"/>
    <w:rsid w:val="007677A8"/>
    <w:rsid w:val="00792C6D"/>
    <w:rsid w:val="007D1EEE"/>
    <w:rsid w:val="007E2571"/>
    <w:rsid w:val="00800E70"/>
    <w:rsid w:val="00817733"/>
    <w:rsid w:val="008461A3"/>
    <w:rsid w:val="0086406F"/>
    <w:rsid w:val="0087593C"/>
    <w:rsid w:val="008771F8"/>
    <w:rsid w:val="008A3C9D"/>
    <w:rsid w:val="008E1786"/>
    <w:rsid w:val="009155EC"/>
    <w:rsid w:val="00915626"/>
    <w:rsid w:val="00920680"/>
    <w:rsid w:val="00930EE9"/>
    <w:rsid w:val="00944983"/>
    <w:rsid w:val="00964014"/>
    <w:rsid w:val="0096769D"/>
    <w:rsid w:val="009D640C"/>
    <w:rsid w:val="009F580E"/>
    <w:rsid w:val="00A20648"/>
    <w:rsid w:val="00A87B7C"/>
    <w:rsid w:val="00A93970"/>
    <w:rsid w:val="00AB6F81"/>
    <w:rsid w:val="00AF1D59"/>
    <w:rsid w:val="00AF46B9"/>
    <w:rsid w:val="00B14AA4"/>
    <w:rsid w:val="00B17F84"/>
    <w:rsid w:val="00B31F06"/>
    <w:rsid w:val="00B72B72"/>
    <w:rsid w:val="00B747D5"/>
    <w:rsid w:val="00B85211"/>
    <w:rsid w:val="00BB5F85"/>
    <w:rsid w:val="00BE1769"/>
    <w:rsid w:val="00BE6381"/>
    <w:rsid w:val="00C22F4A"/>
    <w:rsid w:val="00C715B7"/>
    <w:rsid w:val="00C7324A"/>
    <w:rsid w:val="00CA08E3"/>
    <w:rsid w:val="00CB09B5"/>
    <w:rsid w:val="00CB41B8"/>
    <w:rsid w:val="00CC0D7C"/>
    <w:rsid w:val="00CC2CAF"/>
    <w:rsid w:val="00CF5D3A"/>
    <w:rsid w:val="00D10E2F"/>
    <w:rsid w:val="00D35E59"/>
    <w:rsid w:val="00D645FD"/>
    <w:rsid w:val="00D94011"/>
    <w:rsid w:val="00DB5674"/>
    <w:rsid w:val="00DC286C"/>
    <w:rsid w:val="00DF4F48"/>
    <w:rsid w:val="00DF6B1D"/>
    <w:rsid w:val="00E14443"/>
    <w:rsid w:val="00E57E4C"/>
    <w:rsid w:val="00E81EF2"/>
    <w:rsid w:val="00EB0F76"/>
    <w:rsid w:val="00EB70F3"/>
    <w:rsid w:val="00EC292C"/>
    <w:rsid w:val="00ED32E7"/>
    <w:rsid w:val="00EE0E4B"/>
    <w:rsid w:val="00F07FAC"/>
    <w:rsid w:val="00F40CBF"/>
    <w:rsid w:val="00F80BDD"/>
    <w:rsid w:val="00F926D8"/>
    <w:rsid w:val="00FF1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7C113"/>
  <w15:chartTrackingRefBased/>
  <w15:docId w15:val="{B6B09F6B-89DF-4136-BD59-87E6FB10E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"/>
    <w:qFormat/>
    <w:rsid w:val="005658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KonuBalChar">
    <w:name w:val="Konu Başlığı Char"/>
    <w:basedOn w:val="VarsaylanParagrafYazTipi"/>
    <w:link w:val="KonuBal"/>
    <w:uiPriority w:val="1"/>
    <w:rsid w:val="0056581E"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6581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0F78B-5753-4E9D-85CB-CA5B581FA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8</Pages>
  <Words>1627</Words>
  <Characters>9277</Characters>
  <Application>Microsoft Office Word</Application>
  <DocSecurity>0</DocSecurity>
  <Lines>77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ûnus</dc:creator>
  <cp:keywords/>
  <dc:description/>
  <cp:lastModifiedBy>AKÜ Sosyal Bilimler Enstitüsü</cp:lastModifiedBy>
  <cp:revision>42</cp:revision>
  <dcterms:created xsi:type="dcterms:W3CDTF">2021-09-20T11:10:00Z</dcterms:created>
  <dcterms:modified xsi:type="dcterms:W3CDTF">2022-02-16T12:55:00Z</dcterms:modified>
</cp:coreProperties>
</file>